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FED0" w14:textId="77777777" w:rsidR="0008048E" w:rsidRDefault="0008048E">
      <w:pPr>
        <w:pStyle w:val="BodyText"/>
        <w:rPr>
          <w:rFonts w:ascii="Times New Roman"/>
          <w:sz w:val="20"/>
        </w:rPr>
      </w:pPr>
    </w:p>
    <w:p w14:paraId="2EC9FED1" w14:textId="77777777" w:rsidR="0008048E" w:rsidRDefault="0008048E">
      <w:pPr>
        <w:pStyle w:val="BodyText"/>
        <w:spacing w:before="3"/>
        <w:rPr>
          <w:rFonts w:ascii="Times New Roman"/>
          <w:sz w:val="28"/>
        </w:rPr>
      </w:pPr>
    </w:p>
    <w:p w14:paraId="2EC9FED2" w14:textId="77777777" w:rsidR="0008048E" w:rsidRDefault="0008048E">
      <w:pPr>
        <w:rPr>
          <w:rFonts w:ascii="Times New Roman"/>
          <w:sz w:val="28"/>
        </w:rPr>
        <w:sectPr w:rsidR="0008048E">
          <w:headerReference w:type="default" r:id="rId7"/>
          <w:type w:val="continuous"/>
          <w:pgSz w:w="12240" w:h="15840"/>
          <w:pgMar w:top="1580" w:right="780" w:bottom="280" w:left="720" w:header="722" w:footer="0" w:gutter="0"/>
          <w:pgNumType w:start="1"/>
          <w:cols w:space="720"/>
        </w:sectPr>
      </w:pPr>
    </w:p>
    <w:p w14:paraId="2EC9FED3" w14:textId="77777777" w:rsidR="0008048E" w:rsidRDefault="00C85C22">
      <w:pPr>
        <w:pStyle w:val="BodyText"/>
        <w:spacing w:before="100"/>
        <w:ind w:left="105"/>
      </w:pPr>
      <w:r>
        <w:pict w14:anchorId="2EC9FF2B">
          <v:shape id="docshape5" o:spid="_x0000_s2056" style="position:absolute;left:0;text-align:left;margin-left:35.3pt;margin-top:-27.25pt;width:540.25pt;height:2.9pt;z-index:15728640;mso-position-horizontal-relative:page" coordorigin="706,-545" coordsize="10805,58" path="m11510,-545r-5352,l6115,-545r-14,l706,-545r,58l6101,-487r14,l6158,-487r5352,l11510,-545xe" fillcolor="black" stroked="f">
            <v:path arrowok="t"/>
            <w10:wrap anchorx="page"/>
          </v:shape>
        </w:pict>
      </w:r>
      <w:r w:rsidR="001F7786">
        <w:rPr>
          <w:color w:val="7030A1"/>
        </w:rPr>
        <w:t xml:space="preserve">Problem </w:t>
      </w:r>
      <w:r w:rsidR="001F7786">
        <w:rPr>
          <w:color w:val="7030A1"/>
          <w:spacing w:val="-5"/>
        </w:rPr>
        <w:t>1:</w:t>
      </w:r>
    </w:p>
    <w:p w14:paraId="2EC9FED4" w14:textId="77777777" w:rsidR="0008048E" w:rsidRDefault="0008048E">
      <w:pPr>
        <w:pStyle w:val="BodyText"/>
        <w:spacing w:before="9"/>
        <w:rPr>
          <w:sz w:val="22"/>
        </w:rPr>
      </w:pPr>
    </w:p>
    <w:p w14:paraId="2EC9FED5" w14:textId="77777777" w:rsidR="0008048E" w:rsidRDefault="001F7786">
      <w:pPr>
        <w:pStyle w:val="BodyText"/>
        <w:spacing w:before="1"/>
        <w:ind w:left="105"/>
      </w:pPr>
      <w:r>
        <w:t>Show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riefly</w:t>
      </w:r>
      <w:r>
        <w:rPr>
          <w:spacing w:val="-3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wh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 looks like that.</w:t>
      </w:r>
    </w:p>
    <w:p w14:paraId="2EC9FED6" w14:textId="77777777" w:rsidR="0008048E" w:rsidRDefault="001F7786">
      <w:pPr>
        <w:pStyle w:val="BodyText"/>
        <w:spacing w:before="100"/>
        <w:ind w:left="105"/>
      </w:pPr>
      <w:r>
        <w:br w:type="column"/>
      </w:r>
      <w:r>
        <w:rPr>
          <w:color w:val="951100"/>
        </w:rPr>
        <w:t>(7.5</w:t>
      </w:r>
      <w:r>
        <w:rPr>
          <w:color w:val="951100"/>
          <w:spacing w:val="-1"/>
        </w:rPr>
        <w:t xml:space="preserve"> </w:t>
      </w:r>
      <w:r>
        <w:rPr>
          <w:color w:val="951100"/>
          <w:spacing w:val="-2"/>
        </w:rPr>
        <w:t>points)</w:t>
      </w:r>
    </w:p>
    <w:p w14:paraId="2EC9FED7" w14:textId="77777777" w:rsidR="0008048E" w:rsidRDefault="0008048E">
      <w:pPr>
        <w:sectPr w:rsidR="0008048E">
          <w:type w:val="continuous"/>
          <w:pgSz w:w="12240" w:h="15840"/>
          <w:pgMar w:top="1580" w:right="780" w:bottom="280" w:left="720" w:header="722" w:footer="0" w:gutter="0"/>
          <w:cols w:num="2" w:space="720" w:equalWidth="0">
            <w:col w:w="8592" w:space="823"/>
            <w:col w:w="1325"/>
          </w:cols>
        </w:sectPr>
      </w:pPr>
    </w:p>
    <w:p w14:paraId="2EC9FED8" w14:textId="77777777" w:rsidR="0008048E" w:rsidRDefault="0008048E">
      <w:pPr>
        <w:pStyle w:val="BodyText"/>
        <w:rPr>
          <w:sz w:val="20"/>
        </w:rPr>
      </w:pPr>
    </w:p>
    <w:p w14:paraId="2EC9FED9" w14:textId="371977CE" w:rsidR="0008048E" w:rsidRPr="00601F20" w:rsidRDefault="001F7786" w:rsidP="00667F88">
      <w:pPr>
        <w:pStyle w:val="ListParagraph"/>
        <w:numPr>
          <w:ilvl w:val="0"/>
          <w:numId w:val="3"/>
        </w:numPr>
        <w:tabs>
          <w:tab w:val="left" w:pos="1546"/>
        </w:tabs>
        <w:ind w:hanging="361"/>
        <w:rPr>
          <w:sz w:val="24"/>
        </w:rPr>
      </w:pP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u",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-</w:t>
      </w:r>
      <w:r>
        <w:rPr>
          <w:color w:val="767171"/>
          <w:spacing w:val="-5"/>
          <w:sz w:val="24"/>
        </w:rPr>
        <w:t>1);</w:t>
      </w:r>
    </w:p>
    <w:p w14:paraId="6715E908" w14:textId="42A6A657" w:rsidR="00601F20" w:rsidRDefault="00601F20" w:rsidP="00667F88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Output: </w:t>
      </w:r>
      <w:r w:rsidR="002577DE">
        <w:rPr>
          <w:sz w:val="24"/>
        </w:rPr>
        <w:t>4294</w:t>
      </w:r>
      <w:r w:rsidR="00820802">
        <w:rPr>
          <w:sz w:val="24"/>
        </w:rPr>
        <w:t>967295</w:t>
      </w:r>
    </w:p>
    <w:p w14:paraId="3D12E255" w14:textId="21A92C83" w:rsidR="00820802" w:rsidRPr="00601F20" w:rsidRDefault="00820802" w:rsidP="00667F88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Since we are printing an unsigned number, </w:t>
      </w:r>
      <w:r w:rsidR="00667F88">
        <w:rPr>
          <w:sz w:val="24"/>
        </w:rPr>
        <w:t>negatives cannot exist. So, the compiler goes back to the highest number that an unsigned integer can hold.</w:t>
      </w:r>
    </w:p>
    <w:p w14:paraId="2EC9FEDA" w14:textId="52A2A4C3" w:rsidR="0008048E" w:rsidRPr="006C2A2A" w:rsidRDefault="001F7786" w:rsidP="00667F88">
      <w:pPr>
        <w:pStyle w:val="ListParagraph"/>
        <w:numPr>
          <w:ilvl w:val="0"/>
          <w:numId w:val="3"/>
        </w:numPr>
        <w:tabs>
          <w:tab w:val="left" w:pos="1546"/>
        </w:tabs>
        <w:ind w:hanging="361"/>
        <w:rPr>
          <w:sz w:val="24"/>
        </w:rPr>
      </w:pP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d",</w:t>
      </w:r>
      <w:r>
        <w:rPr>
          <w:color w:val="767171"/>
          <w:spacing w:val="-2"/>
          <w:sz w:val="24"/>
        </w:rPr>
        <w:t xml:space="preserve"> '0');</w:t>
      </w:r>
    </w:p>
    <w:p w14:paraId="4497B7C3" w14:textId="5539D80E" w:rsidR="006C2A2A" w:rsidRDefault="006C2A2A" w:rsidP="006C2A2A">
      <w:pPr>
        <w:tabs>
          <w:tab w:val="left" w:pos="1546"/>
        </w:tabs>
        <w:rPr>
          <w:sz w:val="24"/>
        </w:rPr>
      </w:pPr>
      <w:r>
        <w:rPr>
          <w:sz w:val="24"/>
        </w:rPr>
        <w:t>Output: 48</w:t>
      </w:r>
    </w:p>
    <w:p w14:paraId="27226575" w14:textId="7B7C1B73" w:rsidR="006C2A2A" w:rsidRPr="006C2A2A" w:rsidRDefault="006C2A2A" w:rsidP="006C2A2A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This is the ASCII </w:t>
      </w:r>
      <w:r w:rsidR="00746B46">
        <w:rPr>
          <w:sz w:val="24"/>
        </w:rPr>
        <w:t xml:space="preserve">number for </w:t>
      </w:r>
      <w:r w:rsidR="00943E87">
        <w:rPr>
          <w:sz w:val="24"/>
        </w:rPr>
        <w:t>the character ‘0’.</w:t>
      </w:r>
    </w:p>
    <w:p w14:paraId="2EC9FEDB" w14:textId="633608BB" w:rsidR="0008048E" w:rsidRPr="00943E87" w:rsidRDefault="001F7786" w:rsidP="00667F88">
      <w:pPr>
        <w:pStyle w:val="ListParagraph"/>
        <w:numPr>
          <w:ilvl w:val="0"/>
          <w:numId w:val="3"/>
        </w:numPr>
        <w:tabs>
          <w:tab w:val="left" w:pos="1546"/>
        </w:tabs>
        <w:ind w:hanging="361"/>
        <w:rPr>
          <w:sz w:val="24"/>
        </w:rPr>
      </w:pP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E",</w:t>
      </w:r>
      <w:r>
        <w:rPr>
          <w:color w:val="767171"/>
          <w:spacing w:val="-2"/>
          <w:sz w:val="24"/>
        </w:rPr>
        <w:t xml:space="preserve"> 123.45);</w:t>
      </w:r>
    </w:p>
    <w:p w14:paraId="2AF9D4D0" w14:textId="3850F252" w:rsidR="00943E87" w:rsidRDefault="004824BE" w:rsidP="00943E87">
      <w:pPr>
        <w:tabs>
          <w:tab w:val="left" w:pos="1546"/>
        </w:tabs>
        <w:rPr>
          <w:sz w:val="24"/>
        </w:rPr>
      </w:pPr>
      <w:r>
        <w:rPr>
          <w:sz w:val="24"/>
        </w:rPr>
        <w:t>Output: 1.234500E+02</w:t>
      </w:r>
    </w:p>
    <w:p w14:paraId="146D15B9" w14:textId="44040E6C" w:rsidR="004824BE" w:rsidRPr="00943E87" w:rsidRDefault="004824BE" w:rsidP="00943E87">
      <w:pPr>
        <w:tabs>
          <w:tab w:val="left" w:pos="1546"/>
        </w:tabs>
        <w:rPr>
          <w:sz w:val="24"/>
        </w:rPr>
      </w:pPr>
      <w:r>
        <w:rPr>
          <w:sz w:val="24"/>
        </w:rPr>
        <w:t>The %E stands for exponential f</w:t>
      </w:r>
      <w:r w:rsidR="00EF1014">
        <w:rPr>
          <w:sz w:val="24"/>
        </w:rPr>
        <w:t>orm, thus the number is put into exponential form.</w:t>
      </w:r>
    </w:p>
    <w:p w14:paraId="2EC9FEDC" w14:textId="6AAA243E" w:rsidR="0008048E" w:rsidRPr="00EF1014" w:rsidRDefault="001F7786" w:rsidP="00667F88">
      <w:pPr>
        <w:pStyle w:val="ListParagraph"/>
        <w:numPr>
          <w:ilvl w:val="0"/>
          <w:numId w:val="3"/>
        </w:numPr>
        <w:tabs>
          <w:tab w:val="left" w:pos="1546"/>
        </w:tabs>
        <w:ind w:hanging="361"/>
        <w:rPr>
          <w:sz w:val="24"/>
        </w:rPr>
      </w:pP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d",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pacing w:val="-4"/>
          <w:sz w:val="24"/>
        </w:rPr>
        <w:t>+1);</w:t>
      </w:r>
    </w:p>
    <w:p w14:paraId="1C3D44A7" w14:textId="7B16DAD1" w:rsidR="00EF1014" w:rsidRDefault="00A6401B" w:rsidP="00EF1014">
      <w:pPr>
        <w:tabs>
          <w:tab w:val="left" w:pos="1546"/>
        </w:tabs>
        <w:rPr>
          <w:sz w:val="24"/>
        </w:rPr>
      </w:pPr>
      <w:r>
        <w:rPr>
          <w:sz w:val="24"/>
        </w:rPr>
        <w:t>Output: 1</w:t>
      </w:r>
    </w:p>
    <w:p w14:paraId="36D58135" w14:textId="10535588" w:rsidR="00A6401B" w:rsidRPr="00EF1014" w:rsidRDefault="00F84ACA" w:rsidP="00EF1014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The sign is not printed because </w:t>
      </w:r>
      <w:r w:rsidR="005D07C7">
        <w:rPr>
          <w:sz w:val="24"/>
        </w:rPr>
        <w:t>there is not a plus sign</w:t>
      </w:r>
      <w:r w:rsidR="0034038D">
        <w:rPr>
          <w:sz w:val="24"/>
        </w:rPr>
        <w:t xml:space="preserve"> flag</w:t>
      </w:r>
      <w:r w:rsidR="005D07C7">
        <w:rPr>
          <w:sz w:val="24"/>
        </w:rPr>
        <w:t xml:space="preserve"> in front of the conversion specifier telling the compiler to print the sign.</w:t>
      </w:r>
    </w:p>
    <w:p w14:paraId="2EC9FEDD" w14:textId="68050B62" w:rsidR="0008048E" w:rsidRPr="0034038D" w:rsidRDefault="001F7786" w:rsidP="00667F88">
      <w:pPr>
        <w:pStyle w:val="ListParagraph"/>
        <w:numPr>
          <w:ilvl w:val="0"/>
          <w:numId w:val="3"/>
        </w:numPr>
        <w:tabs>
          <w:tab w:val="left" w:pos="1546"/>
        </w:tabs>
        <w:ind w:hanging="361"/>
        <w:rPr>
          <w:sz w:val="24"/>
        </w:rPr>
      </w:pP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12%2d45",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pacing w:val="-5"/>
          <w:sz w:val="24"/>
        </w:rPr>
        <w:t>3);</w:t>
      </w:r>
    </w:p>
    <w:p w14:paraId="2492ABA9" w14:textId="060600B9" w:rsidR="0034038D" w:rsidRDefault="004C7792" w:rsidP="0034038D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Output: </w:t>
      </w:r>
      <w:r w:rsidR="002338A6">
        <w:rPr>
          <w:sz w:val="24"/>
        </w:rPr>
        <w:t>12 345</w:t>
      </w:r>
    </w:p>
    <w:p w14:paraId="2F567D9E" w14:textId="64B68E56" w:rsidR="002338A6" w:rsidRPr="0034038D" w:rsidRDefault="00B336E9" w:rsidP="0034038D">
      <w:pPr>
        <w:tabs>
          <w:tab w:val="left" w:pos="1546"/>
        </w:tabs>
        <w:rPr>
          <w:sz w:val="24"/>
        </w:rPr>
      </w:pPr>
      <w:r>
        <w:rPr>
          <w:sz w:val="24"/>
        </w:rPr>
        <w:t xml:space="preserve">The </w:t>
      </w:r>
      <w:r w:rsidR="00E473F7">
        <w:rPr>
          <w:sz w:val="24"/>
        </w:rPr>
        <w:t>12 in front of the conversion specifier is printed as normal. Then, the integer 3 is printed in a field width of 2 and then the 45 is printed immediately after.</w:t>
      </w:r>
    </w:p>
    <w:p w14:paraId="2EC9FEDE" w14:textId="77777777" w:rsidR="0008048E" w:rsidRDefault="0008048E">
      <w:pPr>
        <w:pStyle w:val="BodyText"/>
        <w:rPr>
          <w:sz w:val="20"/>
        </w:rPr>
      </w:pPr>
    </w:p>
    <w:p w14:paraId="2EC9FEDF" w14:textId="77777777" w:rsidR="0008048E" w:rsidRDefault="0008048E">
      <w:pPr>
        <w:pStyle w:val="BodyText"/>
        <w:rPr>
          <w:sz w:val="20"/>
        </w:rPr>
      </w:pPr>
    </w:p>
    <w:p w14:paraId="2EC9FEE0" w14:textId="77777777" w:rsidR="0008048E" w:rsidRDefault="0008048E">
      <w:pPr>
        <w:pStyle w:val="BodyText"/>
        <w:rPr>
          <w:sz w:val="20"/>
        </w:rPr>
      </w:pPr>
    </w:p>
    <w:p w14:paraId="2EC9FEE1" w14:textId="77777777" w:rsidR="0008048E" w:rsidRDefault="0008048E">
      <w:pPr>
        <w:rPr>
          <w:sz w:val="20"/>
        </w:rPr>
        <w:sectPr w:rsidR="0008048E">
          <w:type w:val="continuous"/>
          <w:pgSz w:w="12240" w:h="15840"/>
          <w:pgMar w:top="1580" w:right="780" w:bottom="280" w:left="720" w:header="722" w:footer="0" w:gutter="0"/>
          <w:cols w:space="720"/>
        </w:sectPr>
      </w:pPr>
    </w:p>
    <w:p w14:paraId="2EC9FEE2" w14:textId="77777777" w:rsidR="0008048E" w:rsidRDefault="00C85C22">
      <w:pPr>
        <w:pStyle w:val="BodyText"/>
        <w:spacing w:before="246"/>
        <w:ind w:left="105"/>
      </w:pPr>
      <w:r>
        <w:pict w14:anchorId="2EC9FF2C">
          <v:shape id="docshape6" o:spid="_x0000_s2055" style="position:absolute;left:0;text-align:left;margin-left:36pt;margin-top:10.75pt;width:537.15pt;height:1.45pt;z-index:15729152;mso-position-horizontal-relative:page" coordorigin="720,215" coordsize="10743,29" path="m11462,215r-2611,l8822,215r-8102,l720,244r8102,l8851,244r2611,l11462,215xe" fillcolor="#a8d08d" stroked="f">
            <v:path arrowok="t"/>
            <w10:wrap anchorx="page"/>
          </v:shape>
        </w:pict>
      </w:r>
      <w:r w:rsidR="001F7786">
        <w:rPr>
          <w:color w:val="7030A1"/>
        </w:rPr>
        <w:t>Problem</w:t>
      </w:r>
      <w:r w:rsidR="001F7786">
        <w:rPr>
          <w:color w:val="7030A1"/>
          <w:spacing w:val="-1"/>
        </w:rPr>
        <w:t xml:space="preserve"> </w:t>
      </w:r>
      <w:r w:rsidR="001F7786">
        <w:rPr>
          <w:color w:val="7030A1"/>
          <w:spacing w:val="-5"/>
        </w:rPr>
        <w:t>2:</w:t>
      </w:r>
    </w:p>
    <w:p w14:paraId="2EC9FEE3" w14:textId="77777777" w:rsidR="0008048E" w:rsidRDefault="0008048E">
      <w:pPr>
        <w:pStyle w:val="BodyText"/>
      </w:pPr>
    </w:p>
    <w:p w14:paraId="2EC9FEE4" w14:textId="77777777" w:rsidR="0008048E" w:rsidRDefault="001F7786">
      <w:pPr>
        <w:pStyle w:val="BodyText"/>
        <w:ind w:left="105"/>
      </w:pPr>
      <w:r>
        <w:t>Show/describ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rror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code</w:t>
      </w:r>
      <w:r>
        <w:rPr>
          <w:spacing w:val="-4"/>
        </w:rPr>
        <w:t xml:space="preserve"> </w:t>
      </w:r>
      <w:r>
        <w:t>statements</w:t>
      </w:r>
      <w:r>
        <w:rPr>
          <w:spacing w:val="-4"/>
        </w:rPr>
        <w:t xml:space="preserve"> </w:t>
      </w:r>
      <w:r>
        <w:t>writ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correct </w:t>
      </w:r>
      <w:r>
        <w:rPr>
          <w:spacing w:val="-2"/>
        </w:rPr>
        <w:t>version.</w:t>
      </w:r>
    </w:p>
    <w:p w14:paraId="2EC9FEE5" w14:textId="77777777" w:rsidR="0008048E" w:rsidRDefault="0008048E">
      <w:pPr>
        <w:pStyle w:val="BodyText"/>
        <w:spacing w:before="11"/>
        <w:rPr>
          <w:sz w:val="23"/>
        </w:rPr>
      </w:pPr>
    </w:p>
    <w:p w14:paraId="2EC9FEE6" w14:textId="2678DB43" w:rsidR="0008048E" w:rsidRPr="00CF254D" w:rsidRDefault="001F7786">
      <w:pPr>
        <w:pStyle w:val="ListParagraph"/>
        <w:numPr>
          <w:ilvl w:val="0"/>
          <w:numId w:val="2"/>
        </w:numPr>
        <w:tabs>
          <w:tab w:val="left" w:pos="826"/>
        </w:tabs>
        <w:spacing w:before="1"/>
        <w:ind w:right="5189"/>
        <w:rPr>
          <w:sz w:val="24"/>
        </w:rPr>
      </w:pPr>
      <w:r>
        <w:rPr>
          <w:color w:val="767171"/>
          <w:sz w:val="24"/>
        </w:rPr>
        <w:t xml:space="preserve">int x = -1; </w:t>
      </w:r>
      <w:proofErr w:type="spellStart"/>
      <w:proofErr w:type="gramStart"/>
      <w:r>
        <w:rPr>
          <w:color w:val="767171"/>
          <w:sz w:val="24"/>
        </w:rPr>
        <w:t>print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u",</w:t>
      </w:r>
      <w:r>
        <w:rPr>
          <w:color w:val="767171"/>
          <w:spacing w:val="-14"/>
          <w:sz w:val="24"/>
        </w:rPr>
        <w:t xml:space="preserve"> </w:t>
      </w:r>
      <w:r>
        <w:rPr>
          <w:color w:val="767171"/>
          <w:sz w:val="24"/>
        </w:rPr>
        <w:t>x);</w:t>
      </w:r>
    </w:p>
    <w:p w14:paraId="058051C4" w14:textId="7436799A" w:rsidR="00CF254D" w:rsidRDefault="00CF254D" w:rsidP="00CF254D">
      <w:pPr>
        <w:tabs>
          <w:tab w:val="left" w:pos="826"/>
        </w:tabs>
        <w:spacing w:before="1"/>
        <w:ind w:right="5189"/>
        <w:rPr>
          <w:sz w:val="24"/>
        </w:rPr>
      </w:pPr>
      <w:r>
        <w:rPr>
          <w:sz w:val="24"/>
        </w:rPr>
        <w:t>Error: %u stands for unsigned integer. %d would print the proper negative number</w:t>
      </w:r>
      <w:r w:rsidR="001F171F">
        <w:rPr>
          <w:sz w:val="24"/>
        </w:rPr>
        <w:t>.</w:t>
      </w:r>
    </w:p>
    <w:p w14:paraId="33AAC1D6" w14:textId="19ED221B" w:rsidR="00CF254D" w:rsidRDefault="00CF254D" w:rsidP="00CF254D">
      <w:pPr>
        <w:tabs>
          <w:tab w:val="left" w:pos="826"/>
        </w:tabs>
        <w:spacing w:before="1"/>
        <w:ind w:right="5189"/>
        <w:rPr>
          <w:sz w:val="24"/>
        </w:rPr>
      </w:pPr>
      <w:r>
        <w:rPr>
          <w:sz w:val="24"/>
        </w:rPr>
        <w:t>Correct code:</w:t>
      </w:r>
    </w:p>
    <w:p w14:paraId="394215B0" w14:textId="495FBE8D" w:rsidR="00CF254D" w:rsidRDefault="00CF254D" w:rsidP="00CF254D">
      <w:pPr>
        <w:tabs>
          <w:tab w:val="left" w:pos="826"/>
        </w:tabs>
        <w:spacing w:before="1"/>
        <w:ind w:right="5189"/>
        <w:rPr>
          <w:sz w:val="24"/>
        </w:rPr>
      </w:pPr>
      <w:r>
        <w:rPr>
          <w:sz w:val="24"/>
        </w:rPr>
        <w:t xml:space="preserve">int x = </w:t>
      </w:r>
      <w:proofErr w:type="gramStart"/>
      <w:r>
        <w:rPr>
          <w:sz w:val="24"/>
        </w:rPr>
        <w:t>-1;</w:t>
      </w:r>
      <w:proofErr w:type="gramEnd"/>
    </w:p>
    <w:p w14:paraId="791DF226" w14:textId="76192A01" w:rsidR="00CF254D" w:rsidRPr="00CF254D" w:rsidRDefault="00CF254D" w:rsidP="00CF254D">
      <w:pPr>
        <w:tabs>
          <w:tab w:val="left" w:pos="826"/>
        </w:tabs>
        <w:spacing w:before="1"/>
        <w:ind w:right="5189"/>
        <w:rPr>
          <w:sz w:val="24"/>
        </w:rPr>
      </w:pPr>
      <w:proofErr w:type="spellStart"/>
      <w:proofErr w:type="gramStart"/>
      <w:r>
        <w:rPr>
          <w:sz w:val="24"/>
        </w:rPr>
        <w:t>printf</w:t>
      </w:r>
      <w:proofErr w:type="spellEnd"/>
      <w:r>
        <w:rPr>
          <w:sz w:val="24"/>
        </w:rPr>
        <w:t>(</w:t>
      </w:r>
      <w:proofErr w:type="gramEnd"/>
      <w:r w:rsidR="009017EE">
        <w:rPr>
          <w:sz w:val="24"/>
        </w:rPr>
        <w:t>“%d”, x);</w:t>
      </w:r>
    </w:p>
    <w:p w14:paraId="2EC9FEE7" w14:textId="77777777" w:rsidR="0008048E" w:rsidRDefault="0008048E">
      <w:pPr>
        <w:pStyle w:val="BodyText"/>
        <w:spacing w:before="4"/>
      </w:pPr>
    </w:p>
    <w:p w14:paraId="2EC9FEE8" w14:textId="3E6D6891" w:rsidR="0008048E" w:rsidRPr="009017EE" w:rsidRDefault="001F7786">
      <w:pPr>
        <w:pStyle w:val="ListParagraph"/>
        <w:numPr>
          <w:ilvl w:val="0"/>
          <w:numId w:val="2"/>
        </w:numPr>
        <w:tabs>
          <w:tab w:val="left" w:pos="826"/>
        </w:tabs>
        <w:ind w:right="5074"/>
        <w:rPr>
          <w:sz w:val="24"/>
        </w:rPr>
      </w:pPr>
      <w:r>
        <w:rPr>
          <w:color w:val="767171"/>
          <w:sz w:val="24"/>
        </w:rPr>
        <w:t xml:space="preserve">float var = 2.0; </w:t>
      </w:r>
      <w:proofErr w:type="spellStart"/>
      <w:proofErr w:type="gramStart"/>
      <w:r>
        <w:rPr>
          <w:color w:val="767171"/>
          <w:sz w:val="24"/>
        </w:rPr>
        <w:t>scanf</w:t>
      </w:r>
      <w:proofErr w:type="spellEnd"/>
      <w:r>
        <w:rPr>
          <w:color w:val="767171"/>
          <w:sz w:val="24"/>
        </w:rPr>
        <w:t>(</w:t>
      </w:r>
      <w:proofErr w:type="gramEnd"/>
      <w:r>
        <w:rPr>
          <w:color w:val="767171"/>
          <w:sz w:val="24"/>
        </w:rPr>
        <w:t>"%f",</w:t>
      </w:r>
      <w:r>
        <w:rPr>
          <w:color w:val="767171"/>
          <w:spacing w:val="-14"/>
          <w:sz w:val="24"/>
        </w:rPr>
        <w:t xml:space="preserve"> </w:t>
      </w:r>
      <w:r>
        <w:rPr>
          <w:color w:val="767171"/>
          <w:sz w:val="24"/>
        </w:rPr>
        <w:t>var);</w:t>
      </w:r>
    </w:p>
    <w:p w14:paraId="0651546D" w14:textId="3402066A" w:rsidR="009017EE" w:rsidRDefault="009017EE" w:rsidP="009017EE">
      <w:pPr>
        <w:tabs>
          <w:tab w:val="left" w:pos="826"/>
        </w:tabs>
        <w:ind w:right="5074"/>
        <w:rPr>
          <w:sz w:val="24"/>
        </w:rPr>
      </w:pPr>
    </w:p>
    <w:p w14:paraId="4CBCE52D" w14:textId="05B0D2EE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6B98B74B" w14:textId="5CBCB959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4F1F63F9" w14:textId="024B1CBB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699DA2C" w14:textId="27539238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4C1D3CB8" w14:textId="18AF3889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518A382" w14:textId="6D456D7E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B866E9D" w14:textId="0F4E4FFC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4A5F2CF2" w14:textId="404C14CF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41C71B52" w14:textId="0E6FF5A1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782ED6FC" w14:textId="37FA75E9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E8A48EF" w14:textId="3A1CB1C5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79DCAE33" w14:textId="2213E05A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6F92A00E" w14:textId="67131E3D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637BEC64" w14:textId="24289730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443CE4A1" w14:textId="6F1BC64F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793AC07" w14:textId="173B4E9B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59433D6A" w14:textId="0397F2B0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774601FB" w14:textId="53C6F54A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12BD0282" w14:textId="7815FAE8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7E4793A2" w14:textId="1AF7A9B6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2A366856" w14:textId="044D6E15" w:rsidR="00FE5EDE" w:rsidRDefault="00FE5EDE" w:rsidP="009017EE">
      <w:pPr>
        <w:tabs>
          <w:tab w:val="left" w:pos="826"/>
        </w:tabs>
        <w:ind w:right="5074"/>
        <w:rPr>
          <w:sz w:val="24"/>
        </w:rPr>
      </w:pPr>
    </w:p>
    <w:p w14:paraId="2984D001" w14:textId="68E40181" w:rsidR="00FE5EDE" w:rsidRDefault="00FE5EDE" w:rsidP="009017EE">
      <w:pPr>
        <w:tabs>
          <w:tab w:val="left" w:pos="826"/>
        </w:tabs>
        <w:ind w:right="5074"/>
        <w:rPr>
          <w:sz w:val="24"/>
        </w:rPr>
      </w:pPr>
      <w:r>
        <w:rPr>
          <w:sz w:val="24"/>
        </w:rPr>
        <w:lastRenderedPageBreak/>
        <w:t xml:space="preserve">Error: </w:t>
      </w:r>
      <w:proofErr w:type="spellStart"/>
      <w:r w:rsidR="00B60E6B">
        <w:rPr>
          <w:sz w:val="24"/>
        </w:rPr>
        <w:t>scanf</w:t>
      </w:r>
      <w:proofErr w:type="spellEnd"/>
      <w:r w:rsidR="00B60E6B">
        <w:rPr>
          <w:sz w:val="24"/>
        </w:rPr>
        <w:t xml:space="preserve"> is used instead of </w:t>
      </w:r>
      <w:proofErr w:type="spellStart"/>
      <w:r w:rsidR="00B60E6B">
        <w:rPr>
          <w:sz w:val="24"/>
        </w:rPr>
        <w:t>printf</w:t>
      </w:r>
      <w:proofErr w:type="spellEnd"/>
      <w:r w:rsidR="001F171F">
        <w:rPr>
          <w:sz w:val="24"/>
        </w:rPr>
        <w:t>.</w:t>
      </w:r>
    </w:p>
    <w:p w14:paraId="0E1A95BF" w14:textId="062DC7B8" w:rsidR="001F171F" w:rsidRDefault="001F171F" w:rsidP="009017EE">
      <w:pPr>
        <w:tabs>
          <w:tab w:val="left" w:pos="826"/>
        </w:tabs>
        <w:ind w:right="5074"/>
        <w:rPr>
          <w:sz w:val="24"/>
        </w:rPr>
      </w:pPr>
      <w:r>
        <w:rPr>
          <w:sz w:val="24"/>
        </w:rPr>
        <w:t>Correct code:</w:t>
      </w:r>
    </w:p>
    <w:p w14:paraId="255398BD" w14:textId="4285E50F" w:rsidR="001F171F" w:rsidRDefault="001F171F" w:rsidP="009017EE">
      <w:pPr>
        <w:tabs>
          <w:tab w:val="left" w:pos="826"/>
        </w:tabs>
        <w:ind w:right="5074"/>
        <w:rPr>
          <w:sz w:val="24"/>
        </w:rPr>
      </w:pPr>
      <w:r>
        <w:rPr>
          <w:sz w:val="24"/>
        </w:rPr>
        <w:t xml:space="preserve">float var = </w:t>
      </w:r>
      <w:proofErr w:type="gramStart"/>
      <w:r>
        <w:rPr>
          <w:sz w:val="24"/>
        </w:rPr>
        <w:t>2.0;</w:t>
      </w:r>
      <w:proofErr w:type="gramEnd"/>
    </w:p>
    <w:p w14:paraId="25B15827" w14:textId="2CE87911" w:rsidR="001F171F" w:rsidRPr="009017EE" w:rsidRDefault="001F171F" w:rsidP="009017EE">
      <w:pPr>
        <w:tabs>
          <w:tab w:val="left" w:pos="826"/>
        </w:tabs>
        <w:ind w:right="5074"/>
        <w:rPr>
          <w:sz w:val="24"/>
        </w:rPr>
      </w:pPr>
      <w:proofErr w:type="spellStart"/>
      <w:proofErr w:type="gramStart"/>
      <w:r>
        <w:rPr>
          <w:sz w:val="24"/>
        </w:rPr>
        <w:t>printf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%f”</w:t>
      </w:r>
      <w:r w:rsidR="00BA7EA7">
        <w:rPr>
          <w:sz w:val="24"/>
        </w:rPr>
        <w:t>, var);</w:t>
      </w:r>
    </w:p>
    <w:p w14:paraId="2EC9FEE9" w14:textId="77777777" w:rsidR="0008048E" w:rsidRDefault="0008048E">
      <w:pPr>
        <w:pStyle w:val="BodyText"/>
        <w:spacing w:before="11"/>
        <w:rPr>
          <w:sz w:val="23"/>
        </w:rPr>
      </w:pPr>
    </w:p>
    <w:p w14:paraId="2EC9FEEA" w14:textId="77777777" w:rsidR="0008048E" w:rsidRDefault="001F7786">
      <w:pPr>
        <w:pStyle w:val="ListParagraph"/>
        <w:numPr>
          <w:ilvl w:val="0"/>
          <w:numId w:val="2"/>
        </w:numPr>
        <w:tabs>
          <w:tab w:val="left" w:pos="826"/>
        </w:tabs>
        <w:spacing w:before="1"/>
        <w:ind w:hanging="361"/>
        <w:rPr>
          <w:sz w:val="24"/>
        </w:rPr>
      </w:pPr>
      <w:r>
        <w:rPr>
          <w:color w:val="767171"/>
          <w:sz w:val="24"/>
        </w:rPr>
        <w:t xml:space="preserve">int x = </w:t>
      </w:r>
      <w:proofErr w:type="gramStart"/>
      <w:r>
        <w:rPr>
          <w:color w:val="767171"/>
          <w:spacing w:val="-5"/>
          <w:sz w:val="24"/>
        </w:rPr>
        <w:t>5;</w:t>
      </w:r>
      <w:proofErr w:type="gramEnd"/>
    </w:p>
    <w:p w14:paraId="2EC9FEEB" w14:textId="532FD149" w:rsidR="0008048E" w:rsidRDefault="001F7786">
      <w:pPr>
        <w:pStyle w:val="BodyText"/>
        <w:ind w:left="825"/>
        <w:rPr>
          <w:color w:val="767171"/>
          <w:spacing w:val="-5"/>
        </w:rPr>
      </w:pPr>
      <w:proofErr w:type="spellStart"/>
      <w:proofErr w:type="gramStart"/>
      <w:r>
        <w:rPr>
          <w:color w:val="767171"/>
        </w:rPr>
        <w:t>printf</w:t>
      </w:r>
      <w:proofErr w:type="spellEnd"/>
      <w:r>
        <w:rPr>
          <w:color w:val="767171"/>
        </w:rPr>
        <w:t>(</w:t>
      </w:r>
      <w:proofErr w:type="gramEnd"/>
      <w:r>
        <w:rPr>
          <w:color w:val="767171"/>
        </w:rPr>
        <w:t>"&amp;d",</w:t>
      </w:r>
      <w:r>
        <w:rPr>
          <w:color w:val="767171"/>
          <w:spacing w:val="-1"/>
        </w:rPr>
        <w:t xml:space="preserve"> </w:t>
      </w:r>
      <w:r>
        <w:rPr>
          <w:color w:val="767171"/>
          <w:spacing w:val="-5"/>
        </w:rPr>
        <w:t>x);</w:t>
      </w:r>
    </w:p>
    <w:p w14:paraId="6C7CC3A5" w14:textId="2B50D290" w:rsidR="00BA7EA7" w:rsidRDefault="00BA7EA7" w:rsidP="00BA7EA7">
      <w:pPr>
        <w:pStyle w:val="BodyText"/>
        <w:rPr>
          <w:spacing w:val="-5"/>
        </w:rPr>
      </w:pPr>
      <w:r w:rsidRPr="00BA7EA7">
        <w:rPr>
          <w:spacing w:val="-5"/>
        </w:rPr>
        <w:t>Error:</w:t>
      </w:r>
      <w:r>
        <w:rPr>
          <w:spacing w:val="-5"/>
        </w:rPr>
        <w:t xml:space="preserve"> </w:t>
      </w:r>
      <w:r w:rsidR="004412B6">
        <w:rPr>
          <w:spacing w:val="-5"/>
        </w:rPr>
        <w:t>The address operator &amp; is used instead of the conversion specifier %.</w:t>
      </w:r>
    </w:p>
    <w:p w14:paraId="56AAB24E" w14:textId="5BD67324" w:rsidR="004412B6" w:rsidRDefault="004412B6" w:rsidP="00BA7EA7">
      <w:pPr>
        <w:pStyle w:val="BodyText"/>
        <w:rPr>
          <w:spacing w:val="-5"/>
        </w:rPr>
      </w:pPr>
      <w:r>
        <w:rPr>
          <w:spacing w:val="-5"/>
        </w:rPr>
        <w:t>Correct code:</w:t>
      </w:r>
    </w:p>
    <w:p w14:paraId="4D0C1C2C" w14:textId="38F5C915" w:rsidR="004412B6" w:rsidRDefault="00A2497F" w:rsidP="00BA7EA7">
      <w:pPr>
        <w:pStyle w:val="BodyText"/>
        <w:rPr>
          <w:spacing w:val="-5"/>
        </w:rPr>
      </w:pPr>
      <w:r>
        <w:rPr>
          <w:spacing w:val="-5"/>
        </w:rPr>
        <w:t>i</w:t>
      </w:r>
      <w:r w:rsidR="004412B6">
        <w:rPr>
          <w:spacing w:val="-5"/>
        </w:rPr>
        <w:t xml:space="preserve">nt x = </w:t>
      </w:r>
      <w:proofErr w:type="gramStart"/>
      <w:r w:rsidR="004412B6">
        <w:rPr>
          <w:spacing w:val="-5"/>
        </w:rPr>
        <w:t>5;</w:t>
      </w:r>
      <w:proofErr w:type="gramEnd"/>
    </w:p>
    <w:p w14:paraId="322DBA65" w14:textId="6F5E90FD" w:rsidR="004412B6" w:rsidRPr="00BA7EA7" w:rsidRDefault="00A2497F" w:rsidP="00BA7EA7">
      <w:pPr>
        <w:pStyle w:val="BodyText"/>
      </w:pPr>
      <w:proofErr w:type="spellStart"/>
      <w:proofErr w:type="gramStart"/>
      <w:r>
        <w:rPr>
          <w:spacing w:val="-5"/>
        </w:rPr>
        <w:t>p</w:t>
      </w:r>
      <w:r w:rsidR="004412B6">
        <w:rPr>
          <w:spacing w:val="-5"/>
        </w:rPr>
        <w:t>rintf</w:t>
      </w:r>
      <w:proofErr w:type="spellEnd"/>
      <w:r w:rsidR="004412B6">
        <w:rPr>
          <w:spacing w:val="-5"/>
        </w:rPr>
        <w:t>(</w:t>
      </w:r>
      <w:proofErr w:type="gramEnd"/>
      <w:r w:rsidR="004412B6">
        <w:rPr>
          <w:spacing w:val="-5"/>
        </w:rPr>
        <w:t>“%</w:t>
      </w:r>
      <w:r>
        <w:rPr>
          <w:spacing w:val="-5"/>
        </w:rPr>
        <w:t>d”, x);</w:t>
      </w:r>
    </w:p>
    <w:p w14:paraId="2EC9FEEC" w14:textId="77777777" w:rsidR="0008048E" w:rsidRDefault="001F7786">
      <w:pPr>
        <w:pStyle w:val="BodyText"/>
        <w:spacing w:before="246"/>
        <w:ind w:left="105"/>
      </w:pPr>
      <w:r>
        <w:br w:type="column"/>
      </w:r>
      <w:r>
        <w:rPr>
          <w:color w:val="951100"/>
        </w:rPr>
        <w:t>(10.5</w:t>
      </w:r>
      <w:r>
        <w:rPr>
          <w:color w:val="951100"/>
          <w:spacing w:val="-1"/>
        </w:rPr>
        <w:t xml:space="preserve"> </w:t>
      </w:r>
      <w:r>
        <w:rPr>
          <w:color w:val="951100"/>
          <w:spacing w:val="-2"/>
        </w:rPr>
        <w:t>points)</w:t>
      </w:r>
    </w:p>
    <w:p w14:paraId="2EC9FEED" w14:textId="77777777" w:rsidR="0008048E" w:rsidRDefault="0008048E">
      <w:pPr>
        <w:sectPr w:rsidR="0008048E">
          <w:type w:val="continuous"/>
          <w:pgSz w:w="12240" w:h="15840"/>
          <w:pgMar w:top="1580" w:right="780" w:bottom="280" w:left="720" w:header="722" w:footer="0" w:gutter="0"/>
          <w:cols w:num="2" w:space="720" w:equalWidth="0">
            <w:col w:w="7480" w:space="1813"/>
            <w:col w:w="1447"/>
          </w:cols>
        </w:sectPr>
      </w:pPr>
    </w:p>
    <w:p w14:paraId="2EC9FEEE" w14:textId="5A0028F3" w:rsidR="0008048E" w:rsidRDefault="0008048E">
      <w:pPr>
        <w:pStyle w:val="BodyText"/>
        <w:rPr>
          <w:sz w:val="20"/>
        </w:rPr>
      </w:pPr>
    </w:p>
    <w:p w14:paraId="2EC9FEEF" w14:textId="77777777" w:rsidR="0008048E" w:rsidRDefault="0008048E">
      <w:pPr>
        <w:pStyle w:val="BodyText"/>
        <w:rPr>
          <w:sz w:val="20"/>
        </w:rPr>
      </w:pPr>
    </w:p>
    <w:p w14:paraId="2EC9FEF0" w14:textId="77777777" w:rsidR="0008048E" w:rsidRDefault="0008048E">
      <w:pPr>
        <w:pStyle w:val="BodyText"/>
        <w:rPr>
          <w:sz w:val="20"/>
        </w:rPr>
      </w:pPr>
    </w:p>
    <w:p w14:paraId="2EC9FEF1" w14:textId="77777777" w:rsidR="0008048E" w:rsidRDefault="0008048E">
      <w:pPr>
        <w:pStyle w:val="BodyText"/>
        <w:spacing w:before="10"/>
        <w:rPr>
          <w:sz w:val="19"/>
        </w:rPr>
      </w:pPr>
    </w:p>
    <w:p w14:paraId="2EC9FEF2" w14:textId="77777777" w:rsidR="0008048E" w:rsidRDefault="0008048E">
      <w:pPr>
        <w:rPr>
          <w:sz w:val="19"/>
        </w:rPr>
        <w:sectPr w:rsidR="0008048E">
          <w:type w:val="continuous"/>
          <w:pgSz w:w="12240" w:h="15840"/>
          <w:pgMar w:top="1580" w:right="780" w:bottom="280" w:left="720" w:header="722" w:footer="0" w:gutter="0"/>
          <w:cols w:space="720"/>
        </w:sectPr>
      </w:pPr>
    </w:p>
    <w:p w14:paraId="2EC9FEF3" w14:textId="77777777" w:rsidR="0008048E" w:rsidRDefault="00C85C22">
      <w:pPr>
        <w:pStyle w:val="BodyText"/>
        <w:spacing w:before="100"/>
        <w:ind w:left="105"/>
      </w:pPr>
      <w:r>
        <w:pict w14:anchorId="2EC9FF2D">
          <v:shape id="docshape7" o:spid="_x0000_s2054" style="position:absolute;left:0;text-align:left;margin-left:36pt;margin-top:4.45pt;width:537.15pt;height:.5pt;z-index:15729664;mso-position-horizontal-relative:page" coordorigin="720,89" coordsize="10743,10" path="m11462,89r-1281,l10171,89,720,89r,9l10171,98r10,l11462,98r,-9xe" fillcolor="black" stroked="f">
            <v:path arrowok="t"/>
            <w10:wrap anchorx="page"/>
          </v:shape>
        </w:pict>
      </w:r>
      <w:r w:rsidR="001F7786">
        <w:rPr>
          <w:color w:val="7030A1"/>
        </w:rPr>
        <w:t>Problem</w:t>
      </w:r>
      <w:r w:rsidR="001F7786">
        <w:rPr>
          <w:color w:val="7030A1"/>
          <w:spacing w:val="-1"/>
        </w:rPr>
        <w:t xml:space="preserve"> </w:t>
      </w:r>
      <w:r w:rsidR="001F7786">
        <w:rPr>
          <w:color w:val="7030A1"/>
          <w:spacing w:val="-5"/>
        </w:rPr>
        <w:t>3:</w:t>
      </w:r>
    </w:p>
    <w:p w14:paraId="2EC9FEF4" w14:textId="77777777" w:rsidR="0008048E" w:rsidRDefault="0008048E">
      <w:pPr>
        <w:pStyle w:val="BodyText"/>
        <w:spacing w:before="4"/>
      </w:pPr>
    </w:p>
    <w:p w14:paraId="2EC9FEF5" w14:textId="77777777" w:rsidR="0008048E" w:rsidRDefault="001F7786">
      <w:pPr>
        <w:ind w:left="105"/>
        <w:rPr>
          <w:b/>
          <w:sz w:val="24"/>
        </w:rPr>
      </w:pPr>
      <w:r>
        <w:rPr>
          <w:sz w:val="24"/>
        </w:rPr>
        <w:t>Creat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rintf</w:t>
      </w:r>
      <w:proofErr w:type="spellEnd"/>
      <w:r>
        <w:rPr>
          <w:spacing w:val="-3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following</w:t>
      </w:r>
      <w:r>
        <w:rPr>
          <w:spacing w:val="-3"/>
          <w:sz w:val="24"/>
        </w:rPr>
        <w:t xml:space="preserve"> </w:t>
      </w:r>
      <w:r>
        <w:rPr>
          <w:sz w:val="24"/>
        </w:rPr>
        <w:t>outputs.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use</w:t>
      </w:r>
      <w:r>
        <w:rPr>
          <w:spacing w:val="-3"/>
          <w:sz w:val="24"/>
        </w:rPr>
        <w:t xml:space="preserve"> </w:t>
      </w:r>
      <w:r>
        <w:rPr>
          <w:sz w:val="24"/>
        </w:rPr>
        <w:t>flags,</w:t>
      </w:r>
      <w:r>
        <w:rPr>
          <w:spacing w:val="-3"/>
          <w:sz w:val="24"/>
        </w:rPr>
        <w:t xml:space="preserve"> </w:t>
      </w:r>
      <w:r>
        <w:rPr>
          <w:sz w:val="24"/>
        </w:rPr>
        <w:t>fiel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widths, and precision. </w:t>
      </w:r>
      <w:r>
        <w:rPr>
          <w:b/>
          <w:sz w:val="24"/>
        </w:rPr>
        <w:t>Note:</w:t>
      </w:r>
      <w:r>
        <w:rPr>
          <w:b/>
          <w:spacing w:val="40"/>
          <w:sz w:val="24"/>
        </w:rPr>
        <w:t xml:space="preserve"> </w:t>
      </w:r>
      <w:r>
        <w:rPr>
          <w:b/>
          <w:sz w:val="24"/>
        </w:rPr>
        <w:t>'_' is used to represent space.</w:t>
      </w:r>
    </w:p>
    <w:p w14:paraId="2EC9FEF6" w14:textId="77777777" w:rsidR="0008048E" w:rsidRDefault="0008048E">
      <w:pPr>
        <w:pStyle w:val="BodyText"/>
        <w:rPr>
          <w:b/>
        </w:rPr>
      </w:pPr>
    </w:p>
    <w:p w14:paraId="2EC9FEF7" w14:textId="4B7E7E55" w:rsidR="0008048E" w:rsidRDefault="001F7786" w:rsidP="00A2497F">
      <w:pPr>
        <w:pStyle w:val="BodyText"/>
        <w:numPr>
          <w:ilvl w:val="0"/>
          <w:numId w:val="4"/>
        </w:numPr>
        <w:rPr>
          <w:color w:val="767171"/>
          <w:spacing w:val="-4"/>
        </w:rPr>
      </w:pPr>
      <w:r>
        <w:rPr>
          <w:color w:val="767171"/>
          <w:spacing w:val="-4"/>
        </w:rPr>
        <w:t>+321</w:t>
      </w:r>
    </w:p>
    <w:p w14:paraId="76AC4FCE" w14:textId="648340DA" w:rsidR="00A2497F" w:rsidRPr="00C85C22" w:rsidRDefault="00340C1E" w:rsidP="00A2497F">
      <w:pPr>
        <w:pStyle w:val="BodyText"/>
      </w:pPr>
      <w:proofErr w:type="spellStart"/>
      <w:proofErr w:type="gramStart"/>
      <w:r w:rsidRPr="00C85C22">
        <w:rPr>
          <w:spacing w:val="-4"/>
        </w:rPr>
        <w:t>printf</w:t>
      </w:r>
      <w:proofErr w:type="spellEnd"/>
      <w:r w:rsidRPr="00C85C22">
        <w:rPr>
          <w:spacing w:val="-4"/>
        </w:rPr>
        <w:t>(</w:t>
      </w:r>
      <w:proofErr w:type="gramEnd"/>
      <w:r w:rsidRPr="00C85C22">
        <w:rPr>
          <w:spacing w:val="-4"/>
        </w:rPr>
        <w:t>“+%d”, 321);</w:t>
      </w:r>
    </w:p>
    <w:p w14:paraId="2EC9FEF8" w14:textId="1A5BCCD4" w:rsidR="0008048E" w:rsidRDefault="001F7786">
      <w:pPr>
        <w:pStyle w:val="BodyText"/>
        <w:ind w:left="1185"/>
        <w:rPr>
          <w:color w:val="767171"/>
          <w:spacing w:val="-4"/>
        </w:rPr>
      </w:pPr>
      <w:r>
        <w:rPr>
          <w:color w:val="767171"/>
        </w:rPr>
        <w:t>2)</w:t>
      </w:r>
      <w:r>
        <w:rPr>
          <w:color w:val="767171"/>
          <w:spacing w:val="27"/>
        </w:rPr>
        <w:t xml:space="preserve">  </w:t>
      </w:r>
      <w:r>
        <w:rPr>
          <w:color w:val="767171"/>
          <w:spacing w:val="-4"/>
        </w:rPr>
        <w:t>0321</w:t>
      </w:r>
    </w:p>
    <w:p w14:paraId="40A591A2" w14:textId="143440C6" w:rsidR="00340C1E" w:rsidRDefault="00E41B76" w:rsidP="00340C1E">
      <w:pPr>
        <w:pStyle w:val="BodyText"/>
      </w:pPr>
      <w:proofErr w:type="spellStart"/>
      <w:proofErr w:type="gramStart"/>
      <w:r>
        <w:t>p</w:t>
      </w:r>
      <w:r w:rsidR="00F42F4E" w:rsidRPr="00F42F4E">
        <w:t>rintf</w:t>
      </w:r>
      <w:proofErr w:type="spellEnd"/>
      <w:r w:rsidR="00F42F4E" w:rsidRPr="00F42F4E">
        <w:t>(</w:t>
      </w:r>
      <w:proofErr w:type="gramEnd"/>
      <w:r w:rsidR="00F42F4E" w:rsidRPr="00F42F4E">
        <w:t>"%04d", 321);</w:t>
      </w:r>
    </w:p>
    <w:p w14:paraId="2EC9FEF9" w14:textId="1E67D27F" w:rsidR="0008048E" w:rsidRPr="007065B8" w:rsidRDefault="001F7786">
      <w:pPr>
        <w:pStyle w:val="ListParagraph"/>
        <w:numPr>
          <w:ilvl w:val="1"/>
          <w:numId w:val="2"/>
        </w:numPr>
        <w:tabs>
          <w:tab w:val="left" w:pos="1546"/>
        </w:tabs>
        <w:ind w:hanging="361"/>
        <w:rPr>
          <w:sz w:val="24"/>
        </w:rPr>
      </w:pPr>
      <w:r>
        <w:rPr>
          <w:color w:val="767171"/>
          <w:spacing w:val="-4"/>
          <w:sz w:val="24"/>
        </w:rPr>
        <w:t>_321</w:t>
      </w:r>
    </w:p>
    <w:p w14:paraId="10031640" w14:textId="6E31C5DD" w:rsidR="007065B8" w:rsidRPr="007065B8" w:rsidRDefault="007065B8" w:rsidP="007065B8">
      <w:pPr>
        <w:tabs>
          <w:tab w:val="left" w:pos="1546"/>
        </w:tabs>
        <w:rPr>
          <w:sz w:val="24"/>
        </w:rPr>
      </w:pPr>
      <w:proofErr w:type="spellStart"/>
      <w:proofErr w:type="gramStart"/>
      <w:r>
        <w:rPr>
          <w:sz w:val="24"/>
        </w:rPr>
        <w:t>printf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%4d”, 321</w:t>
      </w:r>
      <w:r w:rsidR="0001502C">
        <w:rPr>
          <w:sz w:val="24"/>
        </w:rPr>
        <w:t>);</w:t>
      </w:r>
    </w:p>
    <w:p w14:paraId="2EC9FEFA" w14:textId="0680B02A" w:rsidR="0008048E" w:rsidRPr="0001502C" w:rsidRDefault="001F7786">
      <w:pPr>
        <w:pStyle w:val="ListParagraph"/>
        <w:numPr>
          <w:ilvl w:val="1"/>
          <w:numId w:val="2"/>
        </w:numPr>
        <w:tabs>
          <w:tab w:val="left" w:pos="1546"/>
        </w:tabs>
        <w:ind w:hanging="361"/>
        <w:rPr>
          <w:sz w:val="24"/>
        </w:rPr>
      </w:pPr>
      <w:r>
        <w:rPr>
          <w:color w:val="767171"/>
          <w:spacing w:val="-4"/>
          <w:sz w:val="24"/>
        </w:rPr>
        <w:t>321_</w:t>
      </w:r>
    </w:p>
    <w:p w14:paraId="11F2FEEC" w14:textId="13ABB2CD" w:rsidR="0001502C" w:rsidRPr="0001502C" w:rsidRDefault="0001502C" w:rsidP="0001502C">
      <w:pPr>
        <w:tabs>
          <w:tab w:val="left" w:pos="1546"/>
        </w:tabs>
        <w:rPr>
          <w:sz w:val="24"/>
        </w:rPr>
      </w:pPr>
      <w:proofErr w:type="spellStart"/>
      <w:proofErr w:type="gramStart"/>
      <w:r>
        <w:rPr>
          <w:sz w:val="24"/>
        </w:rPr>
        <w:t>printf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-%4d”, 321);</w:t>
      </w:r>
    </w:p>
    <w:p w14:paraId="2EC9FEFB" w14:textId="3CF72C0E" w:rsidR="0008048E" w:rsidRPr="0001502C" w:rsidRDefault="001F7786">
      <w:pPr>
        <w:pStyle w:val="ListParagraph"/>
        <w:numPr>
          <w:ilvl w:val="1"/>
          <w:numId w:val="2"/>
        </w:numPr>
        <w:tabs>
          <w:tab w:val="left" w:pos="1546"/>
        </w:tabs>
        <w:ind w:hanging="361"/>
        <w:rPr>
          <w:sz w:val="24"/>
        </w:rPr>
      </w:pPr>
      <w:r>
        <w:rPr>
          <w:color w:val="767171"/>
          <w:spacing w:val="-2"/>
          <w:sz w:val="24"/>
        </w:rPr>
        <w:t>3.210</w:t>
      </w:r>
    </w:p>
    <w:p w14:paraId="7161D6CC" w14:textId="424EC7C4" w:rsidR="0001502C" w:rsidRPr="0001502C" w:rsidRDefault="004964B6" w:rsidP="0001502C">
      <w:pPr>
        <w:tabs>
          <w:tab w:val="left" w:pos="1546"/>
        </w:tabs>
        <w:rPr>
          <w:sz w:val="24"/>
        </w:rPr>
      </w:pPr>
      <w:proofErr w:type="spellStart"/>
      <w:proofErr w:type="gramStart"/>
      <w:r>
        <w:rPr>
          <w:sz w:val="24"/>
        </w:rPr>
        <w:t>p</w:t>
      </w:r>
      <w:r w:rsidR="0001502C">
        <w:rPr>
          <w:sz w:val="24"/>
        </w:rPr>
        <w:t>rintf</w:t>
      </w:r>
      <w:proofErr w:type="spellEnd"/>
      <w:r w:rsidR="0001502C">
        <w:rPr>
          <w:sz w:val="24"/>
        </w:rPr>
        <w:t>(</w:t>
      </w:r>
      <w:proofErr w:type="gramEnd"/>
      <w:r w:rsidR="0001502C">
        <w:rPr>
          <w:sz w:val="24"/>
        </w:rPr>
        <w:t>“</w:t>
      </w:r>
      <w:r w:rsidR="00E43099">
        <w:rPr>
          <w:sz w:val="24"/>
        </w:rPr>
        <w:t>%.3f”, 3.21);</w:t>
      </w:r>
    </w:p>
    <w:p w14:paraId="2EC9FEFC" w14:textId="77777777" w:rsidR="0008048E" w:rsidRDefault="001F7786">
      <w:pPr>
        <w:pStyle w:val="BodyText"/>
        <w:spacing w:before="100"/>
        <w:ind w:left="105"/>
      </w:pPr>
      <w:r>
        <w:br w:type="column"/>
      </w:r>
      <w:r>
        <w:rPr>
          <w:color w:val="951100"/>
        </w:rPr>
        <w:t xml:space="preserve">(15 </w:t>
      </w:r>
      <w:r>
        <w:rPr>
          <w:color w:val="951100"/>
          <w:spacing w:val="-2"/>
        </w:rPr>
        <w:t>points)</w:t>
      </w:r>
    </w:p>
    <w:p w14:paraId="2EC9FEFD" w14:textId="77777777" w:rsidR="0008048E" w:rsidRDefault="0008048E">
      <w:pPr>
        <w:sectPr w:rsidR="0008048E">
          <w:type w:val="continuous"/>
          <w:pgSz w:w="12240" w:h="15840"/>
          <w:pgMar w:top="1580" w:right="780" w:bottom="280" w:left="720" w:header="722" w:footer="0" w:gutter="0"/>
          <w:cols w:num="2" w:space="720" w:equalWidth="0">
            <w:col w:w="9119" w:space="355"/>
            <w:col w:w="1266"/>
          </w:cols>
        </w:sectPr>
      </w:pPr>
    </w:p>
    <w:p w14:paraId="2EC9FEFE" w14:textId="77777777" w:rsidR="0008048E" w:rsidRDefault="0008048E">
      <w:pPr>
        <w:pStyle w:val="BodyText"/>
        <w:rPr>
          <w:sz w:val="20"/>
        </w:rPr>
      </w:pPr>
    </w:p>
    <w:p w14:paraId="2EC9FEFF" w14:textId="77777777" w:rsidR="0008048E" w:rsidRDefault="0008048E">
      <w:pPr>
        <w:rPr>
          <w:sz w:val="20"/>
        </w:rPr>
        <w:sectPr w:rsidR="0008048E">
          <w:pgSz w:w="12240" w:h="15840"/>
          <w:pgMar w:top="1580" w:right="780" w:bottom="280" w:left="720" w:header="722" w:footer="0" w:gutter="0"/>
          <w:cols w:space="720"/>
        </w:sectPr>
      </w:pPr>
    </w:p>
    <w:p w14:paraId="2EC9FF00" w14:textId="77777777" w:rsidR="0008048E" w:rsidRDefault="0008048E">
      <w:pPr>
        <w:pStyle w:val="BodyText"/>
        <w:spacing w:before="8"/>
        <w:rPr>
          <w:sz w:val="20"/>
        </w:rPr>
      </w:pPr>
    </w:p>
    <w:p w14:paraId="2EC9FF01" w14:textId="77777777" w:rsidR="0008048E" w:rsidRDefault="00C85C22">
      <w:pPr>
        <w:pStyle w:val="BodyText"/>
        <w:ind w:left="105"/>
      </w:pPr>
      <w:r>
        <w:pict w14:anchorId="2EC9FF2E">
          <v:shape id="docshape8" o:spid="_x0000_s2053" style="position:absolute;left:0;text-align:left;margin-left:35.3pt;margin-top:-24.35pt;width:540.25pt;height:2.9pt;z-index:15730688;mso-position-horizontal-relative:page" coordorigin="706,-487" coordsize="10805,58" path="m11510,-487r-5352,l6115,-487r-14,l706,-487r,58l6101,-429r14,l6158,-429r5352,l11510,-487xe" fillcolor="black" stroked="f">
            <v:path arrowok="t"/>
            <w10:wrap anchorx="page"/>
          </v:shape>
        </w:pict>
      </w:r>
      <w:r>
        <w:pict w14:anchorId="2EC9FF2F">
          <v:shape id="docshape9" o:spid="_x0000_s2052" style="position:absolute;left:0;text-align:left;margin-left:36pt;margin-top:-1.75pt;width:537.15pt;height:1.45pt;z-index:15731200;mso-position-horizontal-relative:page" coordorigin="720,-35" coordsize="10743,29" path="m11462,-35r-1262,l10171,-35r-9451,l720,-7r9451,l10200,-7r1262,l11462,-35xe" fillcolor="#a8d08d" stroked="f">
            <v:path arrowok="t"/>
            <w10:wrap anchorx="page"/>
          </v:shape>
        </w:pict>
      </w:r>
      <w:r w:rsidR="001F7786">
        <w:rPr>
          <w:color w:val="7030A1"/>
        </w:rPr>
        <w:t>Problem</w:t>
      </w:r>
      <w:r w:rsidR="001F7786">
        <w:rPr>
          <w:color w:val="7030A1"/>
          <w:spacing w:val="-1"/>
        </w:rPr>
        <w:t xml:space="preserve"> </w:t>
      </w:r>
      <w:r w:rsidR="001F7786">
        <w:rPr>
          <w:color w:val="7030A1"/>
          <w:spacing w:val="-5"/>
        </w:rPr>
        <w:t>4:</w:t>
      </w:r>
    </w:p>
    <w:p w14:paraId="2EC9FF02" w14:textId="77777777" w:rsidR="0008048E" w:rsidRDefault="001F7786">
      <w:pPr>
        <w:pStyle w:val="BodyText"/>
        <w:ind w:left="105"/>
      </w:pPr>
      <w:r>
        <w:rPr>
          <w:color w:val="767171"/>
        </w:rPr>
        <w:t>Desig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mall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4"/>
        </w:rPr>
        <w:t xml:space="preserve"> </w:t>
      </w:r>
      <w:r>
        <w:rPr>
          <w:color w:val="767171"/>
        </w:rPr>
        <w:t>tha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will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keep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rack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ampl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bank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ccoun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balance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tarting balance is $162.54.</w:t>
      </w:r>
    </w:p>
    <w:p w14:paraId="2EC9FF03" w14:textId="77777777" w:rsidR="0008048E" w:rsidRDefault="001F7786">
      <w:pPr>
        <w:spacing w:line="291" w:lineRule="exact"/>
        <w:ind w:left="105"/>
        <w:rPr>
          <w:b/>
          <w:sz w:val="24"/>
        </w:rPr>
      </w:pPr>
      <w:r>
        <w:rPr>
          <w:b/>
          <w:color w:val="767171"/>
          <w:spacing w:val="-2"/>
          <w:sz w:val="24"/>
        </w:rPr>
        <w:t>Note:</w:t>
      </w:r>
    </w:p>
    <w:p w14:paraId="2EC9FF04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ind w:right="188"/>
        <w:rPr>
          <w:b/>
          <w:sz w:val="24"/>
        </w:rPr>
      </w:pPr>
      <w:r>
        <w:rPr>
          <w:b/>
          <w:color w:val="767171"/>
          <w:sz w:val="24"/>
        </w:rPr>
        <w:t>When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printing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the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dollar</w:t>
      </w:r>
      <w:r>
        <w:rPr>
          <w:b/>
          <w:color w:val="767171"/>
          <w:spacing w:val="-2"/>
          <w:sz w:val="24"/>
        </w:rPr>
        <w:t xml:space="preserve"> </w:t>
      </w:r>
      <w:r>
        <w:rPr>
          <w:b/>
          <w:color w:val="767171"/>
          <w:sz w:val="24"/>
        </w:rPr>
        <w:t>amount,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please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include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the</w:t>
      </w:r>
      <w:r>
        <w:rPr>
          <w:b/>
          <w:color w:val="767171"/>
          <w:spacing w:val="-5"/>
          <w:sz w:val="24"/>
        </w:rPr>
        <w:t xml:space="preserve"> </w:t>
      </w:r>
      <w:r>
        <w:rPr>
          <w:b/>
          <w:color w:val="767171"/>
          <w:sz w:val="24"/>
        </w:rPr>
        <w:t>'$'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symbol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and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display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2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points of decimal precision.</w:t>
      </w:r>
    </w:p>
    <w:p w14:paraId="2EC9FF05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ind w:hanging="361"/>
        <w:rPr>
          <w:b/>
          <w:sz w:val="24"/>
        </w:rPr>
      </w:pPr>
      <w:r>
        <w:rPr>
          <w:b/>
          <w:color w:val="767171"/>
          <w:sz w:val="24"/>
        </w:rPr>
        <w:t>Provide</w:t>
      </w:r>
      <w:r>
        <w:rPr>
          <w:b/>
          <w:color w:val="767171"/>
          <w:spacing w:val="-6"/>
          <w:sz w:val="24"/>
        </w:rPr>
        <w:t xml:space="preserve"> </w:t>
      </w:r>
      <w:r>
        <w:rPr>
          <w:b/>
          <w:color w:val="767171"/>
          <w:sz w:val="24"/>
        </w:rPr>
        <w:t>your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source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code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(.c)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file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in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>a</w:t>
      </w:r>
      <w:r>
        <w:rPr>
          <w:b/>
          <w:color w:val="767171"/>
          <w:spacing w:val="-4"/>
          <w:sz w:val="24"/>
        </w:rPr>
        <w:t xml:space="preserve"> </w:t>
      </w:r>
      <w:r>
        <w:rPr>
          <w:b/>
          <w:color w:val="767171"/>
          <w:sz w:val="24"/>
        </w:rPr>
        <w:t>separate</w:t>
      </w:r>
      <w:r>
        <w:rPr>
          <w:b/>
          <w:color w:val="767171"/>
          <w:spacing w:val="-3"/>
          <w:sz w:val="24"/>
        </w:rPr>
        <w:t xml:space="preserve"> </w:t>
      </w:r>
      <w:r>
        <w:rPr>
          <w:b/>
          <w:color w:val="767171"/>
          <w:spacing w:val="-4"/>
          <w:sz w:val="24"/>
        </w:rPr>
        <w:t>file</w:t>
      </w:r>
    </w:p>
    <w:p w14:paraId="2EC9FF06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spacing w:before="1"/>
        <w:ind w:hanging="361"/>
        <w:rPr>
          <w:b/>
          <w:sz w:val="24"/>
        </w:rPr>
      </w:pPr>
      <w:r>
        <w:rPr>
          <w:b/>
          <w:color w:val="767171"/>
          <w:sz w:val="24"/>
        </w:rPr>
        <w:t>Provide</w:t>
      </w:r>
      <w:r>
        <w:rPr>
          <w:b/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snapshots of your running code. Attach the</w:t>
      </w:r>
      <w:r>
        <w:rPr>
          <w:b/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 xml:space="preserve">outputs in a word or PDF </w:t>
      </w:r>
      <w:r>
        <w:rPr>
          <w:b/>
          <w:color w:val="767171"/>
          <w:spacing w:val="-2"/>
          <w:sz w:val="24"/>
        </w:rPr>
        <w:t>file.</w:t>
      </w:r>
    </w:p>
    <w:p w14:paraId="2EC9FF07" w14:textId="77777777" w:rsidR="0008048E" w:rsidRDefault="0008048E">
      <w:pPr>
        <w:pStyle w:val="BodyText"/>
        <w:spacing w:before="12"/>
        <w:rPr>
          <w:b/>
          <w:sz w:val="23"/>
        </w:rPr>
      </w:pPr>
    </w:p>
    <w:p w14:paraId="2EC9FF08" w14:textId="77777777" w:rsidR="0008048E" w:rsidRDefault="001F7786">
      <w:pPr>
        <w:pStyle w:val="BodyText"/>
        <w:ind w:left="105"/>
      </w:pPr>
      <w:r>
        <w:rPr>
          <w:color w:val="767171"/>
          <w:spacing w:val="-2"/>
        </w:rPr>
        <w:t>Instructions:</w:t>
      </w:r>
    </w:p>
    <w:p w14:paraId="2EC9FF09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spacing w:before="1" w:line="304" w:lineRule="exact"/>
        <w:ind w:hanging="361"/>
        <w:rPr>
          <w:sz w:val="24"/>
        </w:rPr>
      </w:pPr>
      <w:r>
        <w:rPr>
          <w:color w:val="767171"/>
          <w:sz w:val="24"/>
        </w:rPr>
        <w:t>Show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 xml:space="preserve">the user the current account </w:t>
      </w:r>
      <w:r>
        <w:rPr>
          <w:color w:val="767171"/>
          <w:spacing w:val="-2"/>
          <w:sz w:val="24"/>
        </w:rPr>
        <w:t>balance.</w:t>
      </w:r>
    </w:p>
    <w:p w14:paraId="2EC9FF0A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ind w:right="38"/>
        <w:rPr>
          <w:sz w:val="24"/>
        </w:rPr>
      </w:pPr>
      <w:r>
        <w:rPr>
          <w:color w:val="767171"/>
          <w:sz w:val="24"/>
        </w:rPr>
        <w:t>A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prompt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ill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sk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use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o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deposit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(denoted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ith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character</w:t>
      </w:r>
      <w:r>
        <w:rPr>
          <w:color w:val="767171"/>
          <w:spacing w:val="-4"/>
          <w:sz w:val="24"/>
        </w:rPr>
        <w:t xml:space="preserve"> </w:t>
      </w:r>
      <w:r>
        <w:rPr>
          <w:color w:val="767171"/>
          <w:sz w:val="24"/>
        </w:rPr>
        <w:t>'+')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o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ccount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r withdraw (denoted with the character '-') from the account.</w:t>
      </w:r>
    </w:p>
    <w:p w14:paraId="2EC9FF0B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ind w:hanging="361"/>
        <w:rPr>
          <w:sz w:val="24"/>
        </w:rPr>
      </w:pPr>
      <w:r>
        <w:rPr>
          <w:color w:val="767171"/>
          <w:sz w:val="24"/>
        </w:rPr>
        <w:t>A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promp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will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 xml:space="preserve">ask </w:t>
      </w:r>
      <w:proofErr w:type="gramStart"/>
      <w:r>
        <w:rPr>
          <w:color w:val="767171"/>
          <w:sz w:val="24"/>
        </w:rPr>
        <w:t>fo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amoun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of</w:t>
      </w:r>
      <w:proofErr w:type="gramEnd"/>
      <w:r>
        <w:rPr>
          <w:color w:val="767171"/>
          <w:sz w:val="24"/>
        </w:rPr>
        <w:t xml:space="preserve"> </w:t>
      </w:r>
      <w:r>
        <w:rPr>
          <w:color w:val="767171"/>
          <w:spacing w:val="-2"/>
          <w:sz w:val="24"/>
        </w:rPr>
        <w:t>money.</w:t>
      </w:r>
    </w:p>
    <w:p w14:paraId="2EC9FF0C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spacing w:before="1" w:line="304" w:lineRule="exact"/>
        <w:ind w:hanging="361"/>
        <w:rPr>
          <w:sz w:val="24"/>
        </w:rPr>
      </w:pPr>
      <w:r>
        <w:rPr>
          <w:color w:val="767171"/>
          <w:sz w:val="24"/>
        </w:rPr>
        <w:t>Perform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additio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o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ubtractio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and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update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accoun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 xml:space="preserve">balance </w:t>
      </w:r>
      <w:r>
        <w:rPr>
          <w:color w:val="767171"/>
          <w:spacing w:val="-2"/>
          <w:sz w:val="24"/>
        </w:rPr>
        <w:t>variable.</w:t>
      </w:r>
    </w:p>
    <w:p w14:paraId="2EC9FF0D" w14:textId="77777777" w:rsidR="0008048E" w:rsidRDefault="001F7786">
      <w:pPr>
        <w:pStyle w:val="ListParagraph"/>
        <w:numPr>
          <w:ilvl w:val="0"/>
          <w:numId w:val="1"/>
        </w:numPr>
        <w:tabs>
          <w:tab w:val="left" w:pos="825"/>
          <w:tab w:val="left" w:pos="826"/>
        </w:tabs>
        <w:spacing w:line="304" w:lineRule="exact"/>
        <w:ind w:hanging="361"/>
        <w:rPr>
          <w:sz w:val="24"/>
        </w:rPr>
      </w:pPr>
      <w:r>
        <w:rPr>
          <w:color w:val="767171"/>
          <w:sz w:val="24"/>
        </w:rPr>
        <w:t>Show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 new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balance of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the accoun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 xml:space="preserve">to the </w:t>
      </w:r>
      <w:r>
        <w:rPr>
          <w:color w:val="767171"/>
          <w:spacing w:val="-2"/>
          <w:sz w:val="24"/>
        </w:rPr>
        <w:t>user.</w:t>
      </w:r>
    </w:p>
    <w:p w14:paraId="2EC9FF0E" w14:textId="77777777" w:rsidR="0008048E" w:rsidRDefault="0008048E">
      <w:pPr>
        <w:pStyle w:val="BodyText"/>
        <w:spacing w:before="5"/>
      </w:pPr>
    </w:p>
    <w:p w14:paraId="2EC9FF0F" w14:textId="77777777" w:rsidR="0008048E" w:rsidRDefault="001F7786">
      <w:pPr>
        <w:pStyle w:val="BodyText"/>
        <w:ind w:left="105"/>
      </w:pPr>
      <w:r>
        <w:rPr>
          <w:color w:val="767171"/>
        </w:rPr>
        <w:t>Example</w:t>
      </w:r>
      <w:r>
        <w:rPr>
          <w:color w:val="767171"/>
          <w:spacing w:val="-1"/>
        </w:rPr>
        <w:t xml:space="preserve"> </w:t>
      </w:r>
      <w:r>
        <w:rPr>
          <w:color w:val="767171"/>
          <w:spacing w:val="-2"/>
        </w:rPr>
        <w:t>(deposit):</w:t>
      </w:r>
    </w:p>
    <w:p w14:paraId="2EC9FF10" w14:textId="77777777" w:rsidR="0008048E" w:rsidRDefault="0008048E">
      <w:pPr>
        <w:pStyle w:val="BodyText"/>
        <w:rPr>
          <w:sz w:val="20"/>
        </w:rPr>
      </w:pPr>
    </w:p>
    <w:p w14:paraId="2EC9FF11" w14:textId="77777777" w:rsidR="0008048E" w:rsidRDefault="001F7786">
      <w:pPr>
        <w:pStyle w:val="BodyText"/>
        <w:spacing w:before="8"/>
        <w:rPr>
          <w:sz w:val="10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2EC9FF30" wp14:editId="2EC9FF31">
            <wp:simplePos x="0" y="0"/>
            <wp:positionH relativeFrom="page">
              <wp:posOffset>606713</wp:posOffset>
            </wp:positionH>
            <wp:positionV relativeFrom="paragraph">
              <wp:posOffset>98359</wp:posOffset>
            </wp:positionV>
            <wp:extent cx="3844773" cy="1199864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4773" cy="11998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C9FF12" w14:textId="77777777" w:rsidR="0008048E" w:rsidRDefault="0008048E">
      <w:pPr>
        <w:pStyle w:val="BodyText"/>
        <w:spacing w:before="9"/>
        <w:rPr>
          <w:sz w:val="39"/>
        </w:rPr>
      </w:pPr>
    </w:p>
    <w:p w14:paraId="2EC9FF13" w14:textId="77777777" w:rsidR="0008048E" w:rsidRDefault="001F7786">
      <w:pPr>
        <w:pStyle w:val="BodyText"/>
        <w:ind w:left="105"/>
      </w:pPr>
      <w:r>
        <w:rPr>
          <w:color w:val="767171"/>
        </w:rPr>
        <w:t>Example</w:t>
      </w:r>
      <w:r>
        <w:rPr>
          <w:color w:val="767171"/>
          <w:spacing w:val="-1"/>
        </w:rPr>
        <w:t xml:space="preserve"> </w:t>
      </w:r>
      <w:r>
        <w:rPr>
          <w:color w:val="767171"/>
          <w:spacing w:val="-2"/>
        </w:rPr>
        <w:t>(withdraw):</w:t>
      </w:r>
    </w:p>
    <w:p w14:paraId="2EC9FF14" w14:textId="77777777" w:rsidR="0008048E" w:rsidRDefault="001F7786">
      <w:pPr>
        <w:spacing w:before="8"/>
        <w:rPr>
          <w:sz w:val="20"/>
        </w:rPr>
      </w:pPr>
      <w:r>
        <w:br w:type="column"/>
      </w:r>
    </w:p>
    <w:p w14:paraId="2EC9FF15" w14:textId="77777777" w:rsidR="0008048E" w:rsidRDefault="001F7786">
      <w:pPr>
        <w:pStyle w:val="BodyText"/>
        <w:ind w:left="105"/>
      </w:pPr>
      <w:r>
        <w:rPr>
          <w:color w:val="951100"/>
        </w:rPr>
        <w:t xml:space="preserve">(17 </w:t>
      </w:r>
      <w:r>
        <w:rPr>
          <w:color w:val="951100"/>
          <w:spacing w:val="-2"/>
        </w:rPr>
        <w:t>points)</w:t>
      </w:r>
    </w:p>
    <w:p w14:paraId="2EC9FF16" w14:textId="77777777" w:rsidR="0008048E" w:rsidRDefault="0008048E">
      <w:pPr>
        <w:sectPr w:rsidR="0008048E">
          <w:type w:val="continuous"/>
          <w:pgSz w:w="12240" w:h="15840"/>
          <w:pgMar w:top="1580" w:right="780" w:bottom="280" w:left="720" w:header="722" w:footer="0" w:gutter="0"/>
          <w:cols w:num="2" w:space="720" w:equalWidth="0">
            <w:col w:w="9346" w:space="128"/>
            <w:col w:w="1266"/>
          </w:cols>
        </w:sectPr>
      </w:pPr>
    </w:p>
    <w:p w14:paraId="2EC9FF17" w14:textId="77777777" w:rsidR="0008048E" w:rsidRDefault="0008048E">
      <w:pPr>
        <w:pStyle w:val="BodyText"/>
        <w:rPr>
          <w:sz w:val="20"/>
        </w:rPr>
      </w:pPr>
    </w:p>
    <w:p w14:paraId="2EC9FF18" w14:textId="77777777" w:rsidR="0008048E" w:rsidRDefault="0008048E">
      <w:pPr>
        <w:pStyle w:val="BodyText"/>
        <w:spacing w:before="10"/>
        <w:rPr>
          <w:sz w:val="14"/>
        </w:rPr>
      </w:pPr>
    </w:p>
    <w:p w14:paraId="2EC9FF19" w14:textId="77777777" w:rsidR="0008048E" w:rsidRDefault="001F7786">
      <w:pPr>
        <w:pStyle w:val="BodyText"/>
        <w:ind w:left="230"/>
        <w:rPr>
          <w:sz w:val="20"/>
        </w:rPr>
      </w:pPr>
      <w:r>
        <w:rPr>
          <w:noProof/>
          <w:sz w:val="20"/>
        </w:rPr>
        <w:drawing>
          <wp:inline distT="0" distB="0" distL="0" distR="0" wp14:anchorId="2EC9FF32" wp14:editId="2EC9FF33">
            <wp:extent cx="3788369" cy="1145381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8369" cy="1145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B5D1" w14:textId="77777777" w:rsidR="0008048E" w:rsidRDefault="0008048E">
      <w:pPr>
        <w:rPr>
          <w:sz w:val="20"/>
        </w:rPr>
      </w:pPr>
    </w:p>
    <w:p w14:paraId="6AABC9C0" w14:textId="77777777" w:rsidR="00170B53" w:rsidRDefault="00170B53">
      <w:pPr>
        <w:rPr>
          <w:sz w:val="20"/>
        </w:rPr>
      </w:pPr>
    </w:p>
    <w:p w14:paraId="7E1DAA93" w14:textId="77777777" w:rsidR="004F7D99" w:rsidRDefault="004F7D99">
      <w:pPr>
        <w:rPr>
          <w:sz w:val="20"/>
        </w:rPr>
      </w:pPr>
    </w:p>
    <w:p w14:paraId="684198AE" w14:textId="77777777" w:rsidR="004F7D99" w:rsidRDefault="004F7D99">
      <w:pPr>
        <w:rPr>
          <w:sz w:val="20"/>
        </w:rPr>
      </w:pPr>
    </w:p>
    <w:p w14:paraId="75A81560" w14:textId="77777777" w:rsidR="004F7D99" w:rsidRDefault="004F7D99">
      <w:pPr>
        <w:rPr>
          <w:sz w:val="20"/>
        </w:rPr>
      </w:pPr>
    </w:p>
    <w:p w14:paraId="271D313A" w14:textId="77777777" w:rsidR="004F7D99" w:rsidRDefault="004F7D99">
      <w:pPr>
        <w:rPr>
          <w:sz w:val="20"/>
        </w:rPr>
      </w:pPr>
    </w:p>
    <w:p w14:paraId="71F42CBA" w14:textId="77777777" w:rsidR="004F7D99" w:rsidRDefault="004F7D99">
      <w:pPr>
        <w:rPr>
          <w:sz w:val="20"/>
        </w:rPr>
      </w:pPr>
    </w:p>
    <w:p w14:paraId="17989769" w14:textId="77777777" w:rsidR="004F7D99" w:rsidRDefault="004F7D99">
      <w:pPr>
        <w:rPr>
          <w:sz w:val="20"/>
        </w:rPr>
      </w:pPr>
    </w:p>
    <w:p w14:paraId="075E835B" w14:textId="77777777" w:rsidR="004F7D99" w:rsidRDefault="004F7D99">
      <w:pPr>
        <w:rPr>
          <w:sz w:val="20"/>
        </w:rPr>
      </w:pPr>
    </w:p>
    <w:p w14:paraId="297C5147" w14:textId="77777777" w:rsidR="004F7D99" w:rsidRDefault="004F7D99">
      <w:pPr>
        <w:rPr>
          <w:sz w:val="20"/>
        </w:rPr>
      </w:pPr>
    </w:p>
    <w:p w14:paraId="38C3B91A" w14:textId="77777777" w:rsidR="004F7D99" w:rsidRDefault="004F7D99">
      <w:pPr>
        <w:rPr>
          <w:sz w:val="20"/>
        </w:rPr>
      </w:pPr>
    </w:p>
    <w:p w14:paraId="03ABD300" w14:textId="77777777" w:rsidR="004F7D99" w:rsidRDefault="004F7D99">
      <w:pPr>
        <w:rPr>
          <w:sz w:val="20"/>
        </w:rPr>
      </w:pPr>
    </w:p>
    <w:p w14:paraId="304A0865" w14:textId="47A0ECDE" w:rsidR="00170B53" w:rsidRPr="001F7786" w:rsidRDefault="00170B53">
      <w:pPr>
        <w:rPr>
          <w:sz w:val="36"/>
          <w:szCs w:val="36"/>
        </w:rPr>
      </w:pPr>
      <w:r w:rsidRPr="001F7786">
        <w:rPr>
          <w:sz w:val="36"/>
          <w:szCs w:val="36"/>
        </w:rPr>
        <w:t>Screenshots of my output:</w:t>
      </w:r>
    </w:p>
    <w:p w14:paraId="7836EB32" w14:textId="71CA4C03" w:rsidR="00170B53" w:rsidRDefault="007C7415">
      <w:pPr>
        <w:rPr>
          <w:sz w:val="20"/>
        </w:rPr>
      </w:pPr>
      <w:r w:rsidRPr="007C7415">
        <w:rPr>
          <w:noProof/>
          <w:sz w:val="20"/>
        </w:rPr>
        <w:drawing>
          <wp:inline distT="0" distB="0" distL="0" distR="0" wp14:anchorId="2E2BD20E" wp14:editId="3A280440">
            <wp:extent cx="4167672" cy="12192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905" cy="122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04F3" w14:textId="77777777" w:rsidR="004F7D99" w:rsidRDefault="004F7D99">
      <w:pPr>
        <w:rPr>
          <w:sz w:val="20"/>
        </w:rPr>
      </w:pPr>
    </w:p>
    <w:p w14:paraId="2EC9FF1A" w14:textId="252E1F10" w:rsidR="007C7415" w:rsidRDefault="004F7D99">
      <w:pPr>
        <w:rPr>
          <w:sz w:val="20"/>
        </w:rPr>
        <w:sectPr w:rsidR="007C7415">
          <w:type w:val="continuous"/>
          <w:pgSz w:w="12240" w:h="15840"/>
          <w:pgMar w:top="1580" w:right="780" w:bottom="280" w:left="720" w:header="722" w:footer="0" w:gutter="0"/>
          <w:cols w:space="720"/>
        </w:sectPr>
      </w:pPr>
      <w:r w:rsidRPr="004F7D99">
        <w:rPr>
          <w:noProof/>
          <w:sz w:val="20"/>
        </w:rPr>
        <w:drawing>
          <wp:inline distT="0" distB="0" distL="0" distR="0" wp14:anchorId="756A6B6C" wp14:editId="671CFBDF">
            <wp:extent cx="4179570" cy="127673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97548" cy="128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FF1B" w14:textId="77777777" w:rsidR="0008048E" w:rsidRDefault="0008048E">
      <w:pPr>
        <w:pStyle w:val="BodyText"/>
        <w:rPr>
          <w:sz w:val="20"/>
        </w:rPr>
      </w:pPr>
    </w:p>
    <w:p w14:paraId="2EC9FF1C" w14:textId="77777777" w:rsidR="0008048E" w:rsidRDefault="0008048E">
      <w:pPr>
        <w:pStyle w:val="BodyText"/>
        <w:spacing w:before="8"/>
        <w:rPr>
          <w:sz w:val="20"/>
        </w:rPr>
      </w:pPr>
    </w:p>
    <w:p w14:paraId="2EC9FF1D" w14:textId="77777777" w:rsidR="0008048E" w:rsidRDefault="00C85C22">
      <w:pPr>
        <w:pStyle w:val="BodyText"/>
        <w:tabs>
          <w:tab w:val="left" w:pos="9701"/>
        </w:tabs>
        <w:ind w:left="105"/>
      </w:pPr>
      <w:r>
        <w:pict w14:anchorId="2EC9FF34">
          <v:shape id="docshape10" o:spid="_x0000_s2051" style="position:absolute;left:0;text-align:left;margin-left:35.3pt;margin-top:-24.35pt;width:540.25pt;height:2.9pt;z-index:15732736;mso-position-horizontal-relative:page" coordorigin="706,-487" coordsize="10805,58" path="m11510,-487r-5352,l6115,-487r-14,l706,-487r,58l6101,-429r14,l6158,-429r5352,l11510,-487xe" fillcolor="black" stroked="f">
            <v:path arrowok="t"/>
            <w10:wrap anchorx="page"/>
          </v:shape>
        </w:pict>
      </w:r>
      <w:r>
        <w:pict w14:anchorId="2EC9FF35">
          <v:shape id="docshape11" o:spid="_x0000_s2050" style="position:absolute;left:0;text-align:left;margin-left:36pt;margin-top:-1.75pt;width:537.15pt;height:1.45pt;z-index:15733248;mso-position-horizontal-relative:page" coordorigin="720,-35" coordsize="10743,29" path="m11462,-35r-1262,l10171,-35r-9451,l720,-7r9451,l10200,-7r1262,l11462,-35xe" fillcolor="#a8d08d" stroked="f">
            <v:path arrowok="t"/>
            <w10:wrap anchorx="page"/>
          </v:shape>
        </w:pict>
      </w:r>
      <w:r w:rsidR="001F7786">
        <w:rPr>
          <w:color w:val="7030A1"/>
        </w:rPr>
        <w:t>Problem</w:t>
      </w:r>
      <w:r w:rsidR="001F7786">
        <w:rPr>
          <w:color w:val="7030A1"/>
          <w:spacing w:val="-1"/>
        </w:rPr>
        <w:t xml:space="preserve"> </w:t>
      </w:r>
      <w:r w:rsidR="001F7786">
        <w:rPr>
          <w:color w:val="7030A1"/>
        </w:rPr>
        <w:t>5</w:t>
      </w:r>
      <w:r w:rsidR="001F7786">
        <w:rPr>
          <w:color w:val="7030A1"/>
          <w:spacing w:val="-1"/>
        </w:rPr>
        <w:t xml:space="preserve"> </w:t>
      </w:r>
      <w:r w:rsidR="001F7786">
        <w:rPr>
          <w:color w:val="7030A1"/>
          <w:spacing w:val="-2"/>
        </w:rPr>
        <w:t>(bonus):</w:t>
      </w:r>
      <w:r w:rsidR="001F7786">
        <w:rPr>
          <w:color w:val="7030A1"/>
        </w:rPr>
        <w:tab/>
      </w:r>
      <w:r w:rsidR="001F7786">
        <w:rPr>
          <w:color w:val="951100"/>
        </w:rPr>
        <w:t>(5</w:t>
      </w:r>
      <w:r w:rsidR="001F7786">
        <w:rPr>
          <w:color w:val="951100"/>
          <w:spacing w:val="-2"/>
        </w:rPr>
        <w:t xml:space="preserve"> points)</w:t>
      </w:r>
    </w:p>
    <w:p w14:paraId="2EC9FF1E" w14:textId="77777777" w:rsidR="0008048E" w:rsidRDefault="0008048E">
      <w:pPr>
        <w:pStyle w:val="BodyText"/>
        <w:spacing w:before="6"/>
        <w:rPr>
          <w:sz w:val="38"/>
        </w:rPr>
      </w:pPr>
    </w:p>
    <w:p w14:paraId="2EC9FF1F" w14:textId="77777777" w:rsidR="0008048E" w:rsidRDefault="001F7786">
      <w:pPr>
        <w:pStyle w:val="BodyText"/>
        <w:ind w:left="105" w:right="1466"/>
      </w:pPr>
      <w:r>
        <w:rPr>
          <w:color w:val="767171"/>
        </w:rPr>
        <w:t>Write a C program that asks the user to enter four integers, representing the weights in kilograms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n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pounds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fter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canning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proofErr w:type="gramStart"/>
      <w:r>
        <w:rPr>
          <w:color w:val="767171"/>
        </w:rPr>
        <w:t>values</w:t>
      </w:r>
      <w:proofErr w:type="gramEnd"/>
      <w:r>
        <w:rPr>
          <w:color w:val="767171"/>
          <w:spacing w:val="-4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4"/>
        </w:rPr>
        <w:t xml:space="preserve"> </w:t>
      </w:r>
      <w:r>
        <w:rPr>
          <w:color w:val="767171"/>
        </w:rPr>
        <w:t>should</w:t>
      </w:r>
      <w:r>
        <w:rPr>
          <w:color w:val="767171"/>
          <w:spacing w:val="-4"/>
        </w:rPr>
        <w:t xml:space="preserve"> </w:t>
      </w:r>
      <w:r>
        <w:rPr>
          <w:color w:val="767171"/>
        </w:rPr>
        <w:t>prin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formatte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 xml:space="preserve">table. Your program should provide a table with </w:t>
      </w:r>
      <w:proofErr w:type="gramStart"/>
      <w:r>
        <w:rPr>
          <w:b/>
          <w:color w:val="767171"/>
        </w:rPr>
        <w:t>exactly the same</w:t>
      </w:r>
      <w:proofErr w:type="gramEnd"/>
      <w:r>
        <w:rPr>
          <w:b/>
          <w:color w:val="767171"/>
        </w:rPr>
        <w:t xml:space="preserve"> format</w:t>
      </w:r>
      <w:r>
        <w:rPr>
          <w:color w:val="767171"/>
        </w:rPr>
        <w:t>.</w:t>
      </w:r>
    </w:p>
    <w:p w14:paraId="2EC9FF20" w14:textId="77777777" w:rsidR="0008048E" w:rsidRDefault="001F7786">
      <w:pPr>
        <w:pStyle w:val="BodyText"/>
        <w:spacing w:before="182"/>
        <w:ind w:left="105" w:right="1466"/>
      </w:pPr>
      <w:r>
        <w:rPr>
          <w:color w:val="767171"/>
        </w:rPr>
        <w:t>You should print two entered kilogram values in the first column, and two corresponding weight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n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ound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econ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colum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(1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kg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=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2.2</w:t>
      </w:r>
      <w:r>
        <w:rPr>
          <w:color w:val="767171"/>
          <w:spacing w:val="-2"/>
        </w:rPr>
        <w:t xml:space="preserve"> </w:t>
      </w:r>
      <w:proofErr w:type="spellStart"/>
      <w:r>
        <w:rPr>
          <w:color w:val="767171"/>
        </w:rPr>
        <w:t>lb</w:t>
      </w:r>
      <w:proofErr w:type="spellEnd"/>
      <w:r>
        <w:rPr>
          <w:color w:val="767171"/>
        </w:rPr>
        <w:t>)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wo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ntere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oun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eights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in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 third column, and two corresponding weights in kilograms in the fourth column.</w:t>
      </w:r>
    </w:p>
    <w:p w14:paraId="2EC9FF21" w14:textId="77777777" w:rsidR="0008048E" w:rsidRDefault="001F7786">
      <w:pPr>
        <w:pStyle w:val="BodyText"/>
        <w:spacing w:before="177"/>
        <w:ind w:left="105" w:right="1466"/>
      </w:pP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idth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first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column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s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9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digits,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secon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colum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–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13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digits,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ir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colum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-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9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digits, fourth 13 digits. There are two spaces, vertical line and another two spaces between the second and the third columns.</w:t>
      </w:r>
    </w:p>
    <w:p w14:paraId="2EC9FF22" w14:textId="77777777" w:rsidR="0008048E" w:rsidRDefault="001F7786">
      <w:pPr>
        <w:spacing w:before="182"/>
        <w:ind w:left="105"/>
        <w:rPr>
          <w:b/>
          <w:sz w:val="24"/>
        </w:rPr>
      </w:pPr>
      <w:r>
        <w:rPr>
          <w:color w:val="767171"/>
          <w:sz w:val="24"/>
        </w:rPr>
        <w:t>Se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examples below.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Ru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your program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and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how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th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output</w:t>
      </w:r>
      <w:r>
        <w:rPr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with</w:t>
      </w:r>
      <w:r>
        <w:rPr>
          <w:b/>
          <w:color w:val="767171"/>
          <w:spacing w:val="-2"/>
          <w:sz w:val="24"/>
        </w:rPr>
        <w:t xml:space="preserve"> </w:t>
      </w:r>
      <w:r>
        <w:rPr>
          <w:b/>
          <w:color w:val="767171"/>
          <w:sz w:val="24"/>
        </w:rPr>
        <w:t>the same</w:t>
      </w:r>
      <w:r>
        <w:rPr>
          <w:b/>
          <w:color w:val="767171"/>
          <w:spacing w:val="-2"/>
          <w:sz w:val="24"/>
        </w:rPr>
        <w:t xml:space="preserve"> </w:t>
      </w:r>
      <w:r>
        <w:rPr>
          <w:b/>
          <w:color w:val="767171"/>
          <w:sz w:val="24"/>
        </w:rPr>
        <w:t xml:space="preserve">input </w:t>
      </w:r>
      <w:r>
        <w:rPr>
          <w:b/>
          <w:color w:val="767171"/>
          <w:spacing w:val="-2"/>
          <w:sz w:val="24"/>
        </w:rPr>
        <w:t>values.</w:t>
      </w:r>
    </w:p>
    <w:p w14:paraId="2EC9FF23" w14:textId="77777777" w:rsidR="0008048E" w:rsidRDefault="0008048E">
      <w:pPr>
        <w:pStyle w:val="BodyText"/>
        <w:rPr>
          <w:b/>
          <w:sz w:val="20"/>
        </w:rPr>
      </w:pPr>
    </w:p>
    <w:p w14:paraId="2EC9FF24" w14:textId="77777777" w:rsidR="0008048E" w:rsidRDefault="0008048E">
      <w:pPr>
        <w:pStyle w:val="BodyText"/>
        <w:rPr>
          <w:b/>
          <w:sz w:val="20"/>
        </w:rPr>
      </w:pPr>
    </w:p>
    <w:p w14:paraId="2EC9FF25" w14:textId="77777777" w:rsidR="0008048E" w:rsidRDefault="001F7786">
      <w:pPr>
        <w:pStyle w:val="BodyText"/>
        <w:spacing w:before="5"/>
        <w:rPr>
          <w:b/>
          <w:sz w:val="11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2EC9FF36" wp14:editId="2EC9FF37">
            <wp:simplePos x="0" y="0"/>
            <wp:positionH relativeFrom="page">
              <wp:posOffset>982978</wp:posOffset>
            </wp:positionH>
            <wp:positionV relativeFrom="paragraph">
              <wp:posOffset>103856</wp:posOffset>
            </wp:positionV>
            <wp:extent cx="4712017" cy="2088832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2017" cy="20888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C9FF26" w14:textId="77777777" w:rsidR="0008048E" w:rsidRDefault="0008048E">
      <w:pPr>
        <w:pStyle w:val="BodyText"/>
        <w:rPr>
          <w:b/>
          <w:sz w:val="20"/>
        </w:rPr>
      </w:pPr>
    </w:p>
    <w:p w14:paraId="2EC9FF27" w14:textId="77777777" w:rsidR="0008048E" w:rsidRDefault="0008048E">
      <w:pPr>
        <w:pStyle w:val="BodyText"/>
        <w:rPr>
          <w:b/>
          <w:sz w:val="20"/>
        </w:rPr>
      </w:pPr>
    </w:p>
    <w:p w14:paraId="2EC9FF28" w14:textId="16626577" w:rsidR="0008048E" w:rsidRDefault="0046645B">
      <w:pPr>
        <w:pStyle w:val="BodyText"/>
        <w:rPr>
          <w:b/>
          <w:sz w:val="20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2EC9FF38" wp14:editId="376A1F72">
            <wp:simplePos x="0" y="0"/>
            <wp:positionH relativeFrom="page">
              <wp:posOffset>1026795</wp:posOffset>
            </wp:positionH>
            <wp:positionV relativeFrom="paragraph">
              <wp:posOffset>212090</wp:posOffset>
            </wp:positionV>
            <wp:extent cx="4648200" cy="199072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C9FF29" w14:textId="350F37AB" w:rsidR="0008048E" w:rsidRDefault="0008048E">
      <w:pPr>
        <w:pStyle w:val="BodyText"/>
        <w:rPr>
          <w:b/>
          <w:sz w:val="20"/>
        </w:rPr>
      </w:pPr>
    </w:p>
    <w:p w14:paraId="2EEF47E5" w14:textId="07BA56F3" w:rsidR="0046645B" w:rsidRDefault="0046645B">
      <w:pPr>
        <w:pStyle w:val="BodyText"/>
        <w:spacing w:before="2"/>
        <w:rPr>
          <w:b/>
          <w:sz w:val="14"/>
        </w:rPr>
      </w:pPr>
    </w:p>
    <w:p w14:paraId="73F9784D" w14:textId="647349C5" w:rsidR="0046645B" w:rsidRDefault="0046645B">
      <w:pPr>
        <w:pStyle w:val="BodyText"/>
        <w:spacing w:before="2"/>
        <w:rPr>
          <w:b/>
          <w:sz w:val="14"/>
        </w:rPr>
      </w:pPr>
    </w:p>
    <w:p w14:paraId="5C24A7C4" w14:textId="79FC8199" w:rsidR="0046645B" w:rsidRDefault="0046645B">
      <w:pPr>
        <w:pStyle w:val="BodyText"/>
        <w:spacing w:before="2"/>
        <w:rPr>
          <w:b/>
          <w:sz w:val="14"/>
        </w:rPr>
      </w:pPr>
    </w:p>
    <w:p w14:paraId="2EC9FF2A" w14:textId="57DB43BF" w:rsidR="0008048E" w:rsidRDefault="0008048E">
      <w:pPr>
        <w:pStyle w:val="BodyText"/>
        <w:spacing w:before="2"/>
        <w:rPr>
          <w:b/>
          <w:sz w:val="14"/>
        </w:rPr>
      </w:pPr>
    </w:p>
    <w:p w14:paraId="11C2D519" w14:textId="454412C7" w:rsidR="0046645B" w:rsidRDefault="0046645B">
      <w:pPr>
        <w:pStyle w:val="BodyText"/>
        <w:spacing w:before="2"/>
        <w:rPr>
          <w:b/>
          <w:sz w:val="14"/>
        </w:rPr>
      </w:pPr>
    </w:p>
    <w:p w14:paraId="5F912366" w14:textId="5E07E85A" w:rsidR="0046645B" w:rsidRDefault="0046645B">
      <w:pPr>
        <w:pStyle w:val="BodyText"/>
        <w:spacing w:before="2"/>
        <w:rPr>
          <w:b/>
          <w:sz w:val="14"/>
        </w:rPr>
      </w:pPr>
    </w:p>
    <w:p w14:paraId="7069BEE7" w14:textId="7D2DF132" w:rsidR="0046645B" w:rsidRPr="001F7786" w:rsidRDefault="0046645B">
      <w:pPr>
        <w:pStyle w:val="BodyText"/>
        <w:spacing w:before="2"/>
        <w:rPr>
          <w:bCs/>
          <w:sz w:val="36"/>
          <w:szCs w:val="36"/>
        </w:rPr>
      </w:pPr>
      <w:r w:rsidRPr="001F7786">
        <w:rPr>
          <w:bCs/>
          <w:sz w:val="36"/>
          <w:szCs w:val="36"/>
        </w:rPr>
        <w:lastRenderedPageBreak/>
        <w:t>Screenshots of my output:</w:t>
      </w:r>
    </w:p>
    <w:p w14:paraId="668AFBEE" w14:textId="71D51B57" w:rsidR="0046645B" w:rsidRDefault="0046645B">
      <w:pPr>
        <w:pStyle w:val="BodyText"/>
        <w:spacing w:before="2"/>
        <w:rPr>
          <w:b/>
          <w:sz w:val="28"/>
          <w:szCs w:val="28"/>
        </w:rPr>
      </w:pPr>
      <w:r w:rsidRPr="0046645B">
        <w:rPr>
          <w:b/>
          <w:noProof/>
          <w:sz w:val="28"/>
          <w:szCs w:val="28"/>
        </w:rPr>
        <w:drawing>
          <wp:inline distT="0" distB="0" distL="0" distR="0" wp14:anchorId="4310FD1D" wp14:editId="7DCB0D95">
            <wp:extent cx="4248518" cy="1775614"/>
            <wp:effectExtent l="0" t="0" r="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51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6CF85" w14:textId="29D3DEFC" w:rsidR="0046645B" w:rsidRDefault="0046645B">
      <w:pPr>
        <w:pStyle w:val="BodyText"/>
        <w:spacing w:before="2"/>
        <w:rPr>
          <w:b/>
          <w:sz w:val="28"/>
          <w:szCs w:val="28"/>
        </w:rPr>
      </w:pPr>
    </w:p>
    <w:p w14:paraId="401E2FD4" w14:textId="760EC7E4" w:rsidR="0046645B" w:rsidRPr="0046645B" w:rsidRDefault="007E1467">
      <w:pPr>
        <w:pStyle w:val="BodyText"/>
        <w:spacing w:before="2"/>
        <w:rPr>
          <w:b/>
          <w:sz w:val="28"/>
          <w:szCs w:val="28"/>
        </w:rPr>
      </w:pPr>
      <w:r w:rsidRPr="007E1467">
        <w:rPr>
          <w:b/>
          <w:noProof/>
          <w:sz w:val="28"/>
          <w:szCs w:val="28"/>
        </w:rPr>
        <w:drawing>
          <wp:inline distT="0" distB="0" distL="0" distR="0" wp14:anchorId="30176759" wp14:editId="0CE47C01">
            <wp:extent cx="4267570" cy="1764183"/>
            <wp:effectExtent l="0" t="0" r="0" b="7620"/>
            <wp:docPr id="8" name="Picture 8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ime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176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645B" w:rsidRPr="0046645B">
      <w:pgSz w:w="12240" w:h="15840"/>
      <w:pgMar w:top="1580" w:right="780" w:bottom="280" w:left="720" w:header="72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BD924" w14:textId="77777777" w:rsidR="003B320E" w:rsidRDefault="003B320E">
      <w:r>
        <w:separator/>
      </w:r>
    </w:p>
  </w:endnote>
  <w:endnote w:type="continuationSeparator" w:id="0">
    <w:p w14:paraId="3068B60D" w14:textId="77777777" w:rsidR="003B320E" w:rsidRDefault="003B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1DEF8" w14:textId="77777777" w:rsidR="003B320E" w:rsidRDefault="003B320E">
      <w:r>
        <w:separator/>
      </w:r>
    </w:p>
  </w:footnote>
  <w:footnote w:type="continuationSeparator" w:id="0">
    <w:p w14:paraId="0A6A7491" w14:textId="77777777" w:rsidR="003B320E" w:rsidRDefault="003B3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9FF3A" w14:textId="77777777" w:rsidR="0008048E" w:rsidRDefault="00C85C22">
    <w:pPr>
      <w:pStyle w:val="BodyText"/>
      <w:spacing w:line="14" w:lineRule="auto"/>
      <w:rPr>
        <w:sz w:val="20"/>
      </w:rPr>
    </w:pPr>
    <w:r>
      <w:pict w14:anchorId="2EC9FF3B">
        <v:shape id="docshape1" o:spid="_x0000_s1028" style="position:absolute;margin-left:35.3pt;margin-top:50.65pt;width:540.25pt;height:1.45pt;z-index:-15811072;mso-position-horizontal-relative:page;mso-position-vertical-relative:page" coordorigin="706,1013" coordsize="10805,29" path="m11510,1013r-6187,l5309,1013r-15,l706,1013r,29l5294,1042r15,l5323,1042r6187,l11510,1013xe" fillcolor="#c5e0b3" stroked="f">
          <v:path arrowok="t"/>
          <w10:wrap anchorx="page" anchory="page"/>
        </v:shape>
      </w:pict>
    </w:r>
    <w:r>
      <w:pict w14:anchorId="2EC9FF3C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1027" type="#_x0000_t202" style="position:absolute;margin-left:40.3pt;margin-top:35.1pt;width:73.7pt;height:16.65pt;z-index:-15810560;mso-position-horizontal-relative:page;mso-position-vertical-relative:page" filled="f" stroked="f">
          <v:textbox inset="0,0,0,0">
            <w:txbxContent>
              <w:p w14:paraId="2EC9FF3F" w14:textId="77777777" w:rsidR="0008048E" w:rsidRDefault="001F7786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 xml:space="preserve">Assignment </w:t>
                </w:r>
                <w:r>
                  <w:rPr>
                    <w:color w:val="767171"/>
                    <w:spacing w:val="-5"/>
                  </w:rPr>
                  <w:t>#3</w:t>
                </w:r>
              </w:p>
            </w:txbxContent>
          </v:textbox>
          <w10:wrap anchorx="page" anchory="page"/>
        </v:shape>
      </w:pict>
    </w:r>
    <w:r>
      <w:pict w14:anchorId="2EC9FF3D">
        <v:shape id="docshape3" o:spid="_x0000_s1026" type="#_x0000_t202" style="position:absolute;margin-left:281.2pt;margin-top:35.1pt;width:290pt;height:16.65pt;z-index:-15810048;mso-position-horizontal-relative:page;mso-position-vertical-relative:page" filled="f" stroked="f">
          <v:textbox inset="0,0,0,0">
            <w:txbxContent>
              <w:p w14:paraId="2EC9FF40" w14:textId="77777777" w:rsidR="0008048E" w:rsidRDefault="001F7786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>COP2271C:</w:t>
                </w:r>
                <w:r>
                  <w:rPr>
                    <w:color w:val="767171"/>
                    <w:spacing w:val="-4"/>
                  </w:rPr>
                  <w:t xml:space="preserve"> </w:t>
                </w:r>
                <w:r>
                  <w:rPr>
                    <w:color w:val="767171"/>
                  </w:rPr>
                  <w:t>Introduction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to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Computation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and</w:t>
                </w:r>
                <w:r>
                  <w:rPr>
                    <w:color w:val="767171"/>
                    <w:spacing w:val="-2"/>
                  </w:rPr>
                  <w:t xml:space="preserve"> Programming</w:t>
                </w:r>
              </w:p>
            </w:txbxContent>
          </v:textbox>
          <w10:wrap anchorx="page" anchory="page"/>
        </v:shape>
      </w:pict>
    </w:r>
    <w:r>
      <w:pict w14:anchorId="2EC9FF3E">
        <v:shape id="docshape4" o:spid="_x0000_s1025" type="#_x0000_t202" style="position:absolute;margin-left:40.3pt;margin-top:64.6pt;width:67.2pt;height:16.65pt;z-index:-15809536;mso-position-horizontal-relative:page;mso-position-vertical-relative:page" filled="f" stroked="f">
          <v:textbox inset="0,0,0,0">
            <w:txbxContent>
              <w:p w14:paraId="2EC9FF41" w14:textId="77777777" w:rsidR="0008048E" w:rsidRDefault="001F7786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>Points:</w:t>
                </w:r>
                <w:r>
                  <w:rPr>
                    <w:color w:val="767171"/>
                    <w:spacing w:val="-2"/>
                  </w:rPr>
                  <w:t xml:space="preserve"> 55/5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15DE8"/>
    <w:multiLevelType w:val="hybridMultilevel"/>
    <w:tmpl w:val="8EA03746"/>
    <w:lvl w:ilvl="0" w:tplc="011273F6">
      <w:numFmt w:val="bullet"/>
      <w:lvlText w:val=""/>
      <w:lvlJc w:val="left"/>
      <w:pPr>
        <w:ind w:left="825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767171"/>
        <w:w w:val="100"/>
        <w:sz w:val="24"/>
        <w:szCs w:val="24"/>
        <w:lang w:val="en-US" w:eastAsia="en-US" w:bidi="ar-SA"/>
      </w:rPr>
    </w:lvl>
    <w:lvl w:ilvl="1" w:tplc="2B6C59E8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ar-SA"/>
      </w:rPr>
    </w:lvl>
    <w:lvl w:ilvl="2" w:tplc="B680C326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1EB2E830">
      <w:numFmt w:val="bullet"/>
      <w:lvlText w:val="•"/>
      <w:lvlJc w:val="left"/>
      <w:pPr>
        <w:ind w:left="3377" w:hanging="360"/>
      </w:pPr>
      <w:rPr>
        <w:rFonts w:hint="default"/>
        <w:lang w:val="en-US" w:eastAsia="en-US" w:bidi="ar-SA"/>
      </w:rPr>
    </w:lvl>
    <w:lvl w:ilvl="4" w:tplc="340E5DA8">
      <w:numFmt w:val="bullet"/>
      <w:lvlText w:val="•"/>
      <w:lvlJc w:val="left"/>
      <w:pPr>
        <w:ind w:left="4230" w:hanging="360"/>
      </w:pPr>
      <w:rPr>
        <w:rFonts w:hint="default"/>
        <w:lang w:val="en-US" w:eastAsia="en-US" w:bidi="ar-SA"/>
      </w:rPr>
    </w:lvl>
    <w:lvl w:ilvl="5" w:tplc="91CA8D66">
      <w:numFmt w:val="bullet"/>
      <w:lvlText w:val="•"/>
      <w:lvlJc w:val="left"/>
      <w:pPr>
        <w:ind w:left="5082" w:hanging="360"/>
      </w:pPr>
      <w:rPr>
        <w:rFonts w:hint="default"/>
        <w:lang w:val="en-US" w:eastAsia="en-US" w:bidi="ar-SA"/>
      </w:rPr>
    </w:lvl>
    <w:lvl w:ilvl="6" w:tplc="F6CCAE28">
      <w:numFmt w:val="bullet"/>
      <w:lvlText w:val="•"/>
      <w:lvlJc w:val="left"/>
      <w:pPr>
        <w:ind w:left="5935" w:hanging="360"/>
      </w:pPr>
      <w:rPr>
        <w:rFonts w:hint="default"/>
        <w:lang w:val="en-US" w:eastAsia="en-US" w:bidi="ar-SA"/>
      </w:rPr>
    </w:lvl>
    <w:lvl w:ilvl="7" w:tplc="D5F819BA">
      <w:numFmt w:val="bullet"/>
      <w:lvlText w:val="•"/>
      <w:lvlJc w:val="left"/>
      <w:pPr>
        <w:ind w:left="6788" w:hanging="360"/>
      </w:pPr>
      <w:rPr>
        <w:rFonts w:hint="default"/>
        <w:lang w:val="en-US" w:eastAsia="en-US" w:bidi="ar-SA"/>
      </w:rPr>
    </w:lvl>
    <w:lvl w:ilvl="8" w:tplc="5E320854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F942E87"/>
    <w:multiLevelType w:val="hybridMultilevel"/>
    <w:tmpl w:val="9DE00AFC"/>
    <w:lvl w:ilvl="0" w:tplc="45B6D20C">
      <w:start w:val="1"/>
      <w:numFmt w:val="decimal"/>
      <w:lvlText w:val="%1)"/>
      <w:lvlJc w:val="left"/>
      <w:pPr>
        <w:ind w:left="15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2" w15:restartNumberingAfterBreak="0">
    <w:nsid w:val="5CAA2438"/>
    <w:multiLevelType w:val="hybridMultilevel"/>
    <w:tmpl w:val="85442830"/>
    <w:lvl w:ilvl="0" w:tplc="328A3782">
      <w:start w:val="1"/>
      <w:numFmt w:val="decimal"/>
      <w:lvlText w:val="%1)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767171"/>
        <w:w w:val="100"/>
        <w:sz w:val="24"/>
        <w:szCs w:val="24"/>
        <w:lang w:val="en-US" w:eastAsia="en-US" w:bidi="ar-SA"/>
      </w:rPr>
    </w:lvl>
    <w:lvl w:ilvl="1" w:tplc="D668CBB2">
      <w:start w:val="3"/>
      <w:numFmt w:val="decimal"/>
      <w:lvlText w:val="%2)"/>
      <w:lvlJc w:val="left"/>
      <w:pPr>
        <w:ind w:left="15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767171"/>
        <w:w w:val="100"/>
        <w:sz w:val="24"/>
        <w:szCs w:val="24"/>
        <w:lang w:val="en-US" w:eastAsia="en-US" w:bidi="ar-SA"/>
      </w:rPr>
    </w:lvl>
    <w:lvl w:ilvl="2" w:tplc="2200A88A">
      <w:numFmt w:val="bullet"/>
      <w:lvlText w:val="•"/>
      <w:lvlJc w:val="left"/>
      <w:pPr>
        <w:ind w:left="2199" w:hanging="360"/>
      </w:pPr>
      <w:rPr>
        <w:rFonts w:hint="default"/>
        <w:lang w:val="en-US" w:eastAsia="en-US" w:bidi="ar-SA"/>
      </w:rPr>
    </w:lvl>
    <w:lvl w:ilvl="3" w:tplc="3EC6B244">
      <w:numFmt w:val="bullet"/>
      <w:lvlText w:val="•"/>
      <w:lvlJc w:val="left"/>
      <w:pPr>
        <w:ind w:left="2859" w:hanging="360"/>
      </w:pPr>
      <w:rPr>
        <w:rFonts w:hint="default"/>
        <w:lang w:val="en-US" w:eastAsia="en-US" w:bidi="ar-SA"/>
      </w:rPr>
    </w:lvl>
    <w:lvl w:ilvl="4" w:tplc="61883580">
      <w:numFmt w:val="bullet"/>
      <w:lvlText w:val="•"/>
      <w:lvlJc w:val="left"/>
      <w:pPr>
        <w:ind w:left="3519" w:hanging="360"/>
      </w:pPr>
      <w:rPr>
        <w:rFonts w:hint="default"/>
        <w:lang w:val="en-US" w:eastAsia="en-US" w:bidi="ar-SA"/>
      </w:rPr>
    </w:lvl>
    <w:lvl w:ilvl="5" w:tplc="DCEE53AE">
      <w:numFmt w:val="bullet"/>
      <w:lvlText w:val="•"/>
      <w:lvlJc w:val="left"/>
      <w:pPr>
        <w:ind w:left="4179" w:hanging="360"/>
      </w:pPr>
      <w:rPr>
        <w:rFonts w:hint="default"/>
        <w:lang w:val="en-US" w:eastAsia="en-US" w:bidi="ar-SA"/>
      </w:rPr>
    </w:lvl>
    <w:lvl w:ilvl="6" w:tplc="AF8E81EE">
      <w:numFmt w:val="bullet"/>
      <w:lvlText w:val="•"/>
      <w:lvlJc w:val="left"/>
      <w:pPr>
        <w:ind w:left="4839" w:hanging="360"/>
      </w:pPr>
      <w:rPr>
        <w:rFonts w:hint="default"/>
        <w:lang w:val="en-US" w:eastAsia="en-US" w:bidi="ar-SA"/>
      </w:rPr>
    </w:lvl>
    <w:lvl w:ilvl="7" w:tplc="EE247832">
      <w:numFmt w:val="bullet"/>
      <w:lvlText w:val="•"/>
      <w:lvlJc w:val="left"/>
      <w:pPr>
        <w:ind w:left="5499" w:hanging="360"/>
      </w:pPr>
      <w:rPr>
        <w:rFonts w:hint="default"/>
        <w:lang w:val="en-US" w:eastAsia="en-US" w:bidi="ar-SA"/>
      </w:rPr>
    </w:lvl>
    <w:lvl w:ilvl="8" w:tplc="B07E6874">
      <w:numFmt w:val="bullet"/>
      <w:lvlText w:val="•"/>
      <w:lvlJc w:val="left"/>
      <w:pPr>
        <w:ind w:left="615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02706EB"/>
    <w:multiLevelType w:val="hybridMultilevel"/>
    <w:tmpl w:val="1BCA7742"/>
    <w:lvl w:ilvl="0" w:tplc="99F26FA2">
      <w:start w:val="1"/>
      <w:numFmt w:val="decimal"/>
      <w:lvlText w:val="%1)"/>
      <w:lvlJc w:val="left"/>
      <w:pPr>
        <w:ind w:left="15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767171"/>
        <w:w w:val="100"/>
        <w:sz w:val="24"/>
        <w:szCs w:val="24"/>
        <w:lang w:val="en-US" w:eastAsia="en-US" w:bidi="ar-SA"/>
      </w:rPr>
    </w:lvl>
    <w:lvl w:ilvl="1" w:tplc="0C9C184E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ar-SA"/>
      </w:rPr>
    </w:lvl>
    <w:lvl w:ilvl="2" w:tplc="E2C683BE">
      <w:numFmt w:val="bullet"/>
      <w:lvlText w:val="•"/>
      <w:lvlJc w:val="left"/>
      <w:pPr>
        <w:ind w:left="3380" w:hanging="360"/>
      </w:pPr>
      <w:rPr>
        <w:rFonts w:hint="default"/>
        <w:lang w:val="en-US" w:eastAsia="en-US" w:bidi="ar-SA"/>
      </w:rPr>
    </w:lvl>
    <w:lvl w:ilvl="3" w:tplc="81E0FB22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4" w:tplc="DD70AE78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5" w:tplc="D8D4EAEA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ar-SA"/>
      </w:rPr>
    </w:lvl>
    <w:lvl w:ilvl="6" w:tplc="BE7632C2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7" w:tplc="8B5242CE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ar-SA"/>
      </w:rPr>
    </w:lvl>
    <w:lvl w:ilvl="8" w:tplc="33FCA354">
      <w:numFmt w:val="bullet"/>
      <w:lvlText w:val="•"/>
      <w:lvlJc w:val="left"/>
      <w:pPr>
        <w:ind w:left="8900" w:hanging="360"/>
      </w:pPr>
      <w:rPr>
        <w:rFonts w:hint="default"/>
        <w:lang w:val="en-US" w:eastAsia="en-US" w:bidi="ar-SA"/>
      </w:rPr>
    </w:lvl>
  </w:abstractNum>
  <w:num w:numId="1" w16cid:durableId="10692595">
    <w:abstractNumId w:val="0"/>
  </w:num>
  <w:num w:numId="2" w16cid:durableId="646514162">
    <w:abstractNumId w:val="2"/>
  </w:num>
  <w:num w:numId="3" w16cid:durableId="2172105">
    <w:abstractNumId w:val="3"/>
  </w:num>
  <w:num w:numId="4" w16cid:durableId="13231996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Mjc2sTC1NDIyNbdQ0lEKTi0uzszPAykwrgUADLpyvSwAAAA="/>
  </w:docVars>
  <w:rsids>
    <w:rsidRoot w:val="0008048E"/>
    <w:rsid w:val="0001502C"/>
    <w:rsid w:val="0008048E"/>
    <w:rsid w:val="0011551C"/>
    <w:rsid w:val="00170B53"/>
    <w:rsid w:val="001F171F"/>
    <w:rsid w:val="001F7786"/>
    <w:rsid w:val="002338A6"/>
    <w:rsid w:val="002577DE"/>
    <w:rsid w:val="0034038D"/>
    <w:rsid w:val="00340C1E"/>
    <w:rsid w:val="003B320E"/>
    <w:rsid w:val="004412B6"/>
    <w:rsid w:val="0046645B"/>
    <w:rsid w:val="004824BE"/>
    <w:rsid w:val="004964B6"/>
    <w:rsid w:val="004C7792"/>
    <w:rsid w:val="004F7D99"/>
    <w:rsid w:val="005D07C7"/>
    <w:rsid w:val="00601F20"/>
    <w:rsid w:val="00667F88"/>
    <w:rsid w:val="006C2A2A"/>
    <w:rsid w:val="007065B8"/>
    <w:rsid w:val="00746B46"/>
    <w:rsid w:val="007C7415"/>
    <w:rsid w:val="007E1467"/>
    <w:rsid w:val="00820802"/>
    <w:rsid w:val="009017EE"/>
    <w:rsid w:val="00943E87"/>
    <w:rsid w:val="00A2497F"/>
    <w:rsid w:val="00A6401B"/>
    <w:rsid w:val="00B336E9"/>
    <w:rsid w:val="00B60E6B"/>
    <w:rsid w:val="00BA7EA7"/>
    <w:rsid w:val="00C85C22"/>
    <w:rsid w:val="00CF254D"/>
    <w:rsid w:val="00E41B76"/>
    <w:rsid w:val="00E43099"/>
    <w:rsid w:val="00E473F7"/>
    <w:rsid w:val="00EF1014"/>
    <w:rsid w:val="00F42F4E"/>
    <w:rsid w:val="00F84ACA"/>
    <w:rsid w:val="00FE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."/>
  <w:listSeparator w:val=","/>
  <w14:docId w14:val="2EC9FED0"/>
  <w15:docId w15:val="{00130DD4-3904-4E78-AC3F-6BAF4248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5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6</Pages>
  <Words>592</Words>
  <Characters>2924</Characters>
  <Application>Microsoft Office Word</Application>
  <DocSecurity>0</DocSecurity>
  <Lines>194</Lines>
  <Paragraphs>87</Paragraphs>
  <ScaleCrop>false</ScaleCrop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03.docx</dc:title>
  <cp:lastModifiedBy>Iorfida, Domenic</cp:lastModifiedBy>
  <cp:revision>41</cp:revision>
  <dcterms:created xsi:type="dcterms:W3CDTF">2022-09-22T13:35:00Z</dcterms:created>
  <dcterms:modified xsi:type="dcterms:W3CDTF">2022-09-23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8T00:00:00Z</vt:filetime>
  </property>
  <property fmtid="{D5CDD505-2E9C-101B-9397-08002B2CF9AE}" pid="3" name="Creator">
    <vt:lpwstr>Word</vt:lpwstr>
  </property>
  <property fmtid="{D5CDD505-2E9C-101B-9397-08002B2CF9AE}" pid="4" name="LastSaved">
    <vt:filetime>2022-09-22T00:00:00Z</vt:filetime>
  </property>
  <property fmtid="{D5CDD505-2E9C-101B-9397-08002B2CF9AE}" pid="5" name="Producer">
    <vt:lpwstr>macOS Version 12.5.1 (Build 21G83) Quartz PDFContext</vt:lpwstr>
  </property>
  <property fmtid="{D5CDD505-2E9C-101B-9397-08002B2CF9AE}" pid="6" name="GrammarlyDocumentId">
    <vt:lpwstr>8b9a0a1a160d1e8f39117159de420b840b3b2a20723c168997ed41482d49ffc6</vt:lpwstr>
  </property>
</Properties>
</file>